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adjustRightInd w:val="0"/>
        <w:snapToGrid w:val="0"/>
        <w:spacing w:after="120"/>
        <w:jc w:val="center"/>
        <w:rPr>
          <w:rFonts w:asciiTheme="minorHAnsi" w:hAnsiTheme="minorHAnsi" w:cstheme="minorHAnsi"/>
          <w:b/>
          <w:noProof/>
          <w:u w:val="single"/>
        </w:rPr>
      </w:pPr>
    </w:p>
    <w:p>
      <w:pPr>
        <w:adjustRightInd w:val="0"/>
        <w:snapToGrid w:val="0"/>
        <w:spacing w:after="120"/>
        <w:jc w:val="center"/>
        <w:rPr>
          <w:rFonts w:asciiTheme="minorHAnsi" w:hAnsiTheme="minorHAnsi" w:cstheme="minorHAnsi"/>
          <w:b/>
          <w:u w:val="single"/>
        </w:rPr>
      </w:pPr>
      <w:r>
        <w:rPr>
          <w:noProof/>
          <w:lang w:eastAsia="en-GB" w:bidi="he-IL"/>
        </w:rPr>
        <w:drawing>
          <wp:inline distT="0" distB="0" distL="0" distR="0">
            <wp:extent cx="1428750" cy="989727"/>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50636" cy="1004888"/>
                    </a:xfrm>
                    <a:prstGeom prst="rect">
                      <a:avLst/>
                    </a:prstGeom>
                  </pic:spPr>
                </pic:pic>
              </a:graphicData>
            </a:graphic>
          </wp:inline>
        </w:drawing>
      </w:r>
    </w:p>
    <w:p>
      <w:pPr>
        <w:adjustRightInd w:val="0"/>
        <w:snapToGrid w:val="0"/>
        <w:spacing w:after="120"/>
        <w:jc w:val="center"/>
        <w:rPr>
          <w:rFonts w:asciiTheme="minorHAnsi" w:hAnsiTheme="minorHAnsi" w:cstheme="minorHAnsi"/>
          <w:b/>
          <w:u w:val="single"/>
        </w:rPr>
      </w:pPr>
    </w:p>
    <w:p>
      <w:pPr>
        <w:adjustRightInd w:val="0"/>
        <w:snapToGrid w:val="0"/>
        <w:spacing w:after="120"/>
        <w:jc w:val="center"/>
        <w:rPr>
          <w:rFonts w:asciiTheme="minorHAnsi" w:hAnsiTheme="minorHAnsi" w:cstheme="minorHAnsi"/>
          <w:b/>
          <w:smallCaps/>
          <w:sz w:val="32"/>
          <w:szCs w:val="32"/>
        </w:rPr>
      </w:pPr>
      <w:r>
        <w:rPr>
          <w:rFonts w:asciiTheme="minorHAnsi" w:hAnsiTheme="minorHAnsi" w:cstheme="minorHAnsi"/>
          <w:b/>
          <w:smallCaps/>
          <w:sz w:val="32"/>
          <w:szCs w:val="32"/>
        </w:rPr>
        <w:t>Application for Financial Assistance</w:t>
      </w:r>
    </w:p>
    <w:p>
      <w:pPr>
        <w:adjustRightInd w:val="0"/>
        <w:snapToGrid w:val="0"/>
        <w:spacing w:after="120" w:line="276" w:lineRule="auto"/>
        <w:jc w:val="both"/>
        <w:rPr>
          <w:rFonts w:asciiTheme="minorHAnsi" w:hAnsiTheme="minorHAnsi" w:cstheme="minorHAnsi"/>
        </w:rPr>
      </w:pPr>
    </w:p>
    <w:p>
      <w:pPr>
        <w:pStyle w:val="ListParagraph"/>
        <w:numPr>
          <w:ilvl w:val="0"/>
          <w:numId w:val="10"/>
        </w:numPr>
        <w:adjustRightInd w:val="0"/>
        <w:snapToGrid w:val="0"/>
        <w:spacing w:after="120" w:line="276" w:lineRule="auto"/>
        <w:jc w:val="both"/>
        <w:rPr>
          <w:rFonts w:asciiTheme="minorHAnsi" w:hAnsiTheme="minorHAnsi" w:cstheme="minorHAnsi"/>
          <w:b/>
          <w:bCs/>
          <w:sz w:val="28"/>
          <w:szCs w:val="28"/>
        </w:rPr>
      </w:pPr>
      <w:r>
        <w:rPr>
          <w:rFonts w:asciiTheme="minorHAnsi" w:hAnsiTheme="minorHAnsi" w:cstheme="minorHAnsi"/>
          <w:b/>
          <w:bCs/>
          <w:sz w:val="28"/>
          <w:szCs w:val="28"/>
        </w:rPr>
        <w:t>Notes</w:t>
      </w:r>
    </w:p>
    <w:p>
      <w:pPr>
        <w:pStyle w:val="ListParagraph"/>
        <w:snapToGrid w:val="0"/>
        <w:ind w:left="357"/>
        <w:contextualSpacing w:val="0"/>
        <w:jc w:val="both"/>
        <w:rPr>
          <w:rFonts w:asciiTheme="minorHAnsi" w:hAnsiTheme="minorHAnsi" w:cstheme="minorHAnsi"/>
        </w:rPr>
      </w:pPr>
    </w:p>
    <w:p>
      <w:pPr>
        <w:pStyle w:val="ListParagraph"/>
        <w:numPr>
          <w:ilvl w:val="0"/>
          <w:numId w:val="4"/>
        </w:numPr>
        <w:snapToGrid w:val="0"/>
        <w:spacing w:afterLines="100" w:after="240"/>
        <w:contextualSpacing w:val="0"/>
        <w:jc w:val="both"/>
        <w:rPr>
          <w:rFonts w:asciiTheme="minorHAnsi" w:hAnsiTheme="minorHAnsi" w:cstheme="minorHAnsi"/>
        </w:rPr>
      </w:pPr>
      <w:r>
        <w:rPr>
          <w:rFonts w:asciiTheme="minorHAnsi" w:hAnsiTheme="minorHAnsi" w:cstheme="minorHAnsi"/>
        </w:rPr>
        <w:t>Eligibility: Bursaries are provided to families facing unexpected economic hardship.</w:t>
      </w:r>
    </w:p>
    <w:p>
      <w:pPr>
        <w:pStyle w:val="ListParagraph"/>
        <w:numPr>
          <w:ilvl w:val="0"/>
          <w:numId w:val="4"/>
        </w:numPr>
        <w:snapToGrid w:val="0"/>
        <w:spacing w:afterLines="100" w:after="240"/>
        <w:contextualSpacing w:val="0"/>
        <w:jc w:val="both"/>
        <w:rPr>
          <w:rFonts w:asciiTheme="minorHAnsi" w:hAnsiTheme="minorHAnsi" w:cstheme="minorHAnsi"/>
        </w:rPr>
      </w:pPr>
      <w:r>
        <w:rPr>
          <w:rFonts w:asciiTheme="minorHAnsi" w:hAnsiTheme="minorHAnsi" w:cstheme="minorHAnsi"/>
        </w:rPr>
        <w:t>Eligibility thresholds:</w:t>
      </w:r>
    </w:p>
    <w:p>
      <w:pPr>
        <w:pStyle w:val="ListParagraph"/>
        <w:numPr>
          <w:ilvl w:val="0"/>
          <w:numId w:val="7"/>
        </w:numPr>
        <w:adjustRightInd w:val="0"/>
        <w:snapToGrid w:val="0"/>
        <w:spacing w:afterLines="100" w:after="240"/>
        <w:ind w:left="714" w:hanging="357"/>
        <w:contextualSpacing w:val="0"/>
        <w:jc w:val="both"/>
        <w:rPr>
          <w:rFonts w:asciiTheme="minorHAnsi" w:hAnsiTheme="minorHAnsi" w:cstheme="minorHAnsi"/>
        </w:rPr>
      </w:pPr>
      <w:r>
        <w:rPr>
          <w:rFonts w:asciiTheme="minorHAnsi" w:hAnsiTheme="minorHAnsi" w:cstheme="minorHAnsi"/>
        </w:rPr>
        <w:t>for families with one child at the English School - a maximum annual joint family income of €45.000.</w:t>
      </w:r>
    </w:p>
    <w:p>
      <w:pPr>
        <w:pStyle w:val="ListParagraph"/>
        <w:numPr>
          <w:ilvl w:val="0"/>
          <w:numId w:val="7"/>
        </w:numPr>
        <w:adjustRightInd w:val="0"/>
        <w:snapToGrid w:val="0"/>
        <w:spacing w:afterLines="100" w:after="240"/>
        <w:ind w:left="714" w:hanging="357"/>
        <w:contextualSpacing w:val="0"/>
        <w:jc w:val="both"/>
        <w:rPr>
          <w:rFonts w:asciiTheme="minorHAnsi" w:hAnsiTheme="minorHAnsi" w:cstheme="minorHAnsi"/>
        </w:rPr>
      </w:pPr>
      <w:r>
        <w:rPr>
          <w:rFonts w:asciiTheme="minorHAnsi" w:hAnsiTheme="minorHAnsi" w:cstheme="minorHAnsi"/>
        </w:rPr>
        <w:t>for families with two children (or more) studying at the English School - a maximum annual joint family income of €52.000.</w:t>
      </w:r>
    </w:p>
    <w:p>
      <w:pPr>
        <w:pStyle w:val="ListParagraph"/>
        <w:numPr>
          <w:ilvl w:val="0"/>
          <w:numId w:val="7"/>
        </w:numPr>
        <w:adjustRightInd w:val="0"/>
        <w:snapToGrid w:val="0"/>
        <w:spacing w:afterLines="100" w:after="240"/>
        <w:ind w:left="714" w:hanging="357"/>
        <w:contextualSpacing w:val="0"/>
        <w:jc w:val="both"/>
        <w:rPr>
          <w:rFonts w:asciiTheme="minorHAnsi" w:hAnsiTheme="minorHAnsi" w:cstheme="minorHAnsi"/>
        </w:rPr>
      </w:pPr>
      <w:r>
        <w:rPr>
          <w:rFonts w:asciiTheme="minorHAnsi" w:hAnsiTheme="minorHAnsi" w:cstheme="minorHAnsi"/>
        </w:rPr>
        <w:t>In cases of divorced/separated parents, the joint family income is the annual income of the parent who has custody of the child plus any contribution made by the other parent towards the child’s maintenance.</w:t>
      </w:r>
    </w:p>
    <w:p>
      <w:pPr>
        <w:pStyle w:val="ListParagraph"/>
        <w:numPr>
          <w:ilvl w:val="0"/>
          <w:numId w:val="4"/>
        </w:numPr>
        <w:adjustRightInd w:val="0"/>
        <w:snapToGrid w:val="0"/>
        <w:spacing w:afterLines="100" w:after="240"/>
        <w:contextualSpacing w:val="0"/>
        <w:jc w:val="both"/>
        <w:rPr>
          <w:rFonts w:asciiTheme="minorHAnsi" w:hAnsiTheme="minorHAnsi" w:cstheme="minorHAnsi"/>
        </w:rPr>
      </w:pPr>
      <w:r>
        <w:rPr>
          <w:rFonts w:asciiTheme="minorHAnsi" w:hAnsiTheme="minorHAnsi" w:cstheme="minorHAnsi"/>
        </w:rPr>
        <w:t>Approved bursaries will apply for one academic year (bursary holders may apply for a bursary in any of the following academic years if conditions are satisfied).</w:t>
      </w:r>
    </w:p>
    <w:p>
      <w:pPr>
        <w:pStyle w:val="Bullets"/>
        <w:numPr>
          <w:ilvl w:val="0"/>
          <w:numId w:val="4"/>
        </w:numPr>
        <w:snapToGrid w:val="0"/>
        <w:spacing w:afterLines="100" w:after="240" w:line="240" w:lineRule="auto"/>
      </w:pPr>
      <w:r>
        <w:t>Approved bursary amounts can vary between cases and between years. All approved amounts are at the School’s absolute discretion.</w:t>
      </w:r>
    </w:p>
    <w:p>
      <w:pPr>
        <w:pStyle w:val="Bullets"/>
        <w:numPr>
          <w:ilvl w:val="0"/>
          <w:numId w:val="4"/>
        </w:numPr>
        <w:snapToGrid w:val="0"/>
        <w:spacing w:afterLines="100" w:after="240" w:line="240" w:lineRule="auto"/>
      </w:pPr>
      <w:r>
        <w:t>Bursaries will be withdrawn if it is shown that the applicant may have provided misleading or erroneous information. In such a case, the School will claim back all financial assistance offered to date.</w:t>
      </w:r>
    </w:p>
    <w:p>
      <w:pPr>
        <w:pStyle w:val="Bullets"/>
        <w:numPr>
          <w:ilvl w:val="0"/>
          <w:numId w:val="4"/>
        </w:numPr>
        <w:snapToGrid w:val="0"/>
        <w:spacing w:afterLines="100" w:after="240" w:line="240" w:lineRule="auto"/>
      </w:pPr>
      <w:r>
        <w:t>Bursaries may also be withdrawn if the student’s academic and/or behavioural performance is not that expected by the School.</w:t>
      </w:r>
    </w:p>
    <w:p>
      <w:pPr>
        <w:pStyle w:val="Bullets"/>
        <w:numPr>
          <w:ilvl w:val="0"/>
          <w:numId w:val="4"/>
        </w:numPr>
        <w:snapToGrid w:val="0"/>
        <w:spacing w:afterLines="100" w:after="240" w:line="240" w:lineRule="auto"/>
      </w:pPr>
      <w:r>
        <w:t xml:space="preserve">Applications will be accepted </w:t>
      </w:r>
      <w:r>
        <w:rPr>
          <w:b/>
          <w:bCs/>
        </w:rPr>
        <w:t>from 1 Sep to 15</w:t>
      </w:r>
      <w:r>
        <w:rPr>
          <w:b/>
          <w:bCs/>
          <w:vertAlign w:val="superscript"/>
        </w:rPr>
        <w:t>th</w:t>
      </w:r>
      <w:r>
        <w:rPr>
          <w:b/>
          <w:bCs/>
        </w:rPr>
        <w:t xml:space="preserve"> Oct</w:t>
      </w:r>
      <w:r>
        <w:t xml:space="preserve"> for the running academic year. Applications must be submitted to the Finance department (Stalo Adamou or Andreas Moyseos) in person.</w:t>
      </w:r>
    </w:p>
    <w:p>
      <w:pPr>
        <w:pStyle w:val="Bullets"/>
        <w:numPr>
          <w:ilvl w:val="0"/>
          <w:numId w:val="0"/>
        </w:numPr>
        <w:snapToGrid w:val="0"/>
        <w:spacing w:afterLines="120" w:after="288" w:line="240" w:lineRule="auto"/>
      </w:pPr>
      <w:r>
        <w:t>Bursary approval, amounts, withdrawals and any other related conditions remain at the absolute discretion of the School. The School is not obliged to give any explanation when it rejects or accepts a bursary request, nor is the School’s decision subject to scrutiny by the applicant or anyone else.</w:t>
      </w:r>
    </w:p>
    <w:p>
      <w:pPr>
        <w:adjustRightInd w:val="0"/>
        <w:snapToGrid w:val="0"/>
        <w:spacing w:after="120"/>
        <w:jc w:val="both"/>
        <w:rPr>
          <w:rFonts w:asciiTheme="minorHAnsi" w:hAnsiTheme="minorHAnsi" w:cstheme="minorHAnsi"/>
        </w:rPr>
      </w:pPr>
    </w:p>
    <w:p>
      <w:pPr>
        <w:pStyle w:val="ListParagraph"/>
        <w:numPr>
          <w:ilvl w:val="0"/>
          <w:numId w:val="10"/>
        </w:numPr>
        <w:adjustRightInd w:val="0"/>
        <w:snapToGrid w:val="0"/>
        <w:spacing w:after="120"/>
        <w:jc w:val="both"/>
        <w:rPr>
          <w:rFonts w:asciiTheme="minorHAnsi" w:hAnsiTheme="minorHAnsi" w:cstheme="minorHAnsi"/>
          <w:b/>
          <w:bCs/>
          <w:sz w:val="28"/>
          <w:szCs w:val="28"/>
        </w:rPr>
      </w:pPr>
      <w:r>
        <w:rPr>
          <w:rFonts w:asciiTheme="minorHAnsi" w:hAnsiTheme="minorHAnsi" w:cstheme="minorHAnsi"/>
          <w:b/>
          <w:bCs/>
          <w:sz w:val="28"/>
          <w:szCs w:val="28"/>
        </w:rPr>
        <w:t>Application form</w:t>
      </w:r>
    </w:p>
    <w:p>
      <w:pPr>
        <w:adjustRightInd w:val="0"/>
        <w:snapToGrid w:val="0"/>
        <w:spacing w:after="120"/>
        <w:jc w:val="both"/>
        <w:rPr>
          <w:rFonts w:asciiTheme="minorHAnsi" w:hAnsiTheme="minorHAnsi" w:cstheme="minorHAnsi"/>
        </w:rPr>
      </w:pPr>
    </w:p>
    <w:tbl>
      <w:tblPr>
        <w:tblStyle w:val="TableGrid"/>
        <w:tblW w:w="0" w:type="auto"/>
        <w:tblLook w:val="04A0" w:firstRow="1" w:lastRow="0" w:firstColumn="1" w:lastColumn="0" w:noHBand="0" w:noVBand="1"/>
      </w:tblPr>
      <w:tblGrid>
        <w:gridCol w:w="1980"/>
        <w:gridCol w:w="2338"/>
        <w:gridCol w:w="1773"/>
        <w:gridCol w:w="567"/>
        <w:gridCol w:w="850"/>
        <w:gridCol w:w="1128"/>
      </w:tblGrid>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Student</w:t>
            </w:r>
          </w:p>
        </w:tc>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Full name</w:t>
            </w:r>
          </w:p>
        </w:tc>
        <w:sdt>
          <w:sdtPr>
            <w:rPr>
              <w:rFonts w:asciiTheme="minorHAnsi" w:hAnsiTheme="minorHAnsi" w:cstheme="minorHAnsi"/>
            </w:rPr>
            <w:id w:val="-635648339"/>
            <w:placeholder>
              <w:docPart w:val="30673C8ED1154970AD9D3848B0D36394"/>
            </w:placeholder>
            <w:showingPlcHdr/>
          </w:sdtPr>
          <w:sdtContent>
            <w:bookmarkStart w:id="0" w:name="_GoBack" w:displacedByCustomXml="prev"/>
            <w:tc>
              <w:tcPr>
                <w:tcW w:w="4678" w:type="dxa"/>
                <w:gridSpan w:val="3"/>
              </w:tcPr>
              <w:p>
                <w:pPr>
                  <w:adjustRightInd w:val="0"/>
                  <w:snapToGrid w:val="0"/>
                  <w:spacing w:after="120"/>
                  <w:jc w:val="both"/>
                  <w:rPr>
                    <w:rFonts w:asciiTheme="minorHAnsi" w:hAnsiTheme="minorHAnsi" w:cstheme="minorHAnsi"/>
                  </w:rPr>
                </w:pPr>
                <w:r>
                  <w:rPr>
                    <w:rStyle w:val="PlaceholderText"/>
                  </w:rPr>
                  <w:t>Enter text.</w:t>
                </w:r>
              </w:p>
            </w:tc>
            <w:bookmarkEnd w:id="0" w:displacedByCustomXml="next"/>
          </w:sdtContent>
        </w:sdt>
        <w:tc>
          <w:tcPr>
            <w:tcW w:w="85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Class</w:t>
            </w:r>
          </w:p>
        </w:tc>
        <w:sdt>
          <w:sdtPr>
            <w:rPr>
              <w:rFonts w:asciiTheme="minorHAnsi" w:hAnsiTheme="minorHAnsi" w:cstheme="minorHAnsi"/>
            </w:rPr>
            <w:id w:val="150337567"/>
            <w:placeholder>
              <w:docPart w:val="9CA3F5D4B7384537B3A685B6B062BF3D"/>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Content>
            <w:tc>
              <w:tcPr>
                <w:tcW w:w="1128" w:type="dxa"/>
              </w:tcPr>
              <w:p>
                <w:pPr>
                  <w:adjustRightInd w:val="0"/>
                  <w:snapToGrid w:val="0"/>
                  <w:spacing w:after="120"/>
                  <w:jc w:val="both"/>
                  <w:rPr>
                    <w:rFonts w:asciiTheme="minorHAnsi" w:hAnsiTheme="minorHAnsi" w:cstheme="minorHAnsi"/>
                  </w:rPr>
                </w:pPr>
                <w:r>
                  <w:rPr>
                    <w:rStyle w:val="PlaceholderText"/>
                  </w:rPr>
                  <w:t>Choose</w:t>
                </w:r>
              </w:p>
            </w:tc>
          </w:sdtContent>
        </w:sdt>
      </w:tr>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Father/guardian</w:t>
            </w:r>
          </w:p>
        </w:tc>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bookmarkStart w:id="1" w:name="_Hlk83117431"/>
            <w:r>
              <w:rPr>
                <w:rFonts w:asciiTheme="minorHAnsi" w:hAnsiTheme="minorHAnsi" w:cstheme="minorHAnsi"/>
              </w:rPr>
              <w:t>Full name</w:t>
            </w:r>
          </w:p>
        </w:tc>
        <w:sdt>
          <w:sdtPr>
            <w:rPr>
              <w:rFonts w:asciiTheme="minorHAnsi" w:hAnsiTheme="minorHAnsi" w:cstheme="minorHAnsi"/>
            </w:rPr>
            <w:id w:val="1887522623"/>
            <w:placeholder>
              <w:docPart w:val="084760AD44C94B02A6D5E71B4F44507B"/>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Address</w:t>
            </w:r>
          </w:p>
        </w:tc>
        <w:sdt>
          <w:sdtPr>
            <w:rPr>
              <w:rFonts w:asciiTheme="minorHAnsi" w:hAnsiTheme="minorHAnsi" w:cstheme="minorHAnsi"/>
            </w:rPr>
            <w:tag w:val="Click to add text"/>
            <w:id w:val="1753930149"/>
            <w:placeholder>
              <w:docPart w:val="E245F98EAFF64AD69773280ED74A6B16"/>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email</w:t>
            </w:r>
          </w:p>
        </w:tc>
        <w:sdt>
          <w:sdtPr>
            <w:rPr>
              <w:rFonts w:asciiTheme="minorHAnsi" w:hAnsiTheme="minorHAnsi" w:cstheme="minorHAnsi"/>
            </w:rPr>
            <w:id w:val="1307967353"/>
            <w:placeholder>
              <w:docPart w:val="ABCFC0B1315E4109B2C293775D511596"/>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ID number</w:t>
            </w:r>
          </w:p>
        </w:tc>
        <w:sdt>
          <w:sdtPr>
            <w:rPr>
              <w:rFonts w:asciiTheme="minorHAnsi" w:hAnsiTheme="minorHAnsi" w:cstheme="minorHAnsi"/>
            </w:rPr>
            <w:id w:val="185344954"/>
            <w:placeholder>
              <w:docPart w:val="3934712B51464F2EAA5A837ACFEB6198"/>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number.</w:t>
                </w:r>
              </w:p>
            </w:tc>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Home tel. no.</w:t>
            </w:r>
          </w:p>
        </w:tc>
        <w:sdt>
          <w:sdtPr>
            <w:rPr>
              <w:rFonts w:asciiTheme="minorHAnsi" w:hAnsiTheme="minorHAnsi" w:cstheme="minorHAnsi"/>
            </w:rPr>
            <w:id w:val="-1801918074"/>
            <w:placeholder>
              <w:docPart w:val="BAFD87D1A36D4AD2BA98CCD9B40CAD80"/>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number.</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Work tel. no.</w:t>
            </w:r>
          </w:p>
        </w:tc>
        <w:sdt>
          <w:sdtPr>
            <w:rPr>
              <w:rFonts w:asciiTheme="minorHAnsi" w:hAnsiTheme="minorHAnsi" w:cstheme="minorHAnsi"/>
            </w:rPr>
            <w:id w:val="592510183"/>
            <w:placeholder>
              <w:docPart w:val="67404D8B574A40909B7F80EE095A17FE"/>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number.</w:t>
                </w:r>
              </w:p>
            </w:tc>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Mobile tel. no.</w:t>
            </w:r>
          </w:p>
        </w:tc>
        <w:sdt>
          <w:sdtPr>
            <w:rPr>
              <w:rFonts w:asciiTheme="minorHAnsi" w:hAnsiTheme="minorHAnsi" w:cstheme="minorHAnsi"/>
            </w:rPr>
            <w:id w:val="-67970028"/>
            <w:placeholder>
              <w:docPart w:val="37767E58B68D4662BD5DE5E9F4997909"/>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number.</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Occupation</w:t>
            </w:r>
          </w:p>
        </w:tc>
        <w:sdt>
          <w:sdtPr>
            <w:rPr>
              <w:rFonts w:asciiTheme="minorHAnsi" w:hAnsiTheme="minorHAnsi" w:cstheme="minorHAnsi"/>
            </w:rPr>
            <w:id w:val="1788920942"/>
            <w:placeholder>
              <w:docPart w:val="42AAC12DC8E94150BE48BD38FC3EF437"/>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text.</w:t>
                </w:r>
              </w:p>
            </w:tc>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Employer</w:t>
            </w:r>
          </w:p>
        </w:tc>
        <w:sdt>
          <w:sdtPr>
            <w:rPr>
              <w:rFonts w:asciiTheme="minorHAnsi" w:hAnsiTheme="minorHAnsi" w:cstheme="minorHAnsi"/>
            </w:rPr>
            <w:id w:val="1250082895"/>
            <w:placeholder>
              <w:docPart w:val="32E444ED9D174B169646C67D78619CE1"/>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text.</w:t>
                </w:r>
              </w:p>
            </w:tc>
          </w:sdtContent>
        </w:sdt>
      </w:tr>
      <w:bookmarkEnd w:id="1"/>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Mother/guardian</w:t>
            </w:r>
          </w:p>
        </w:tc>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Full name</w:t>
            </w:r>
          </w:p>
        </w:tc>
        <w:sdt>
          <w:sdtPr>
            <w:rPr>
              <w:rFonts w:asciiTheme="minorHAnsi" w:hAnsiTheme="minorHAnsi" w:cstheme="minorHAnsi"/>
            </w:rPr>
            <w:id w:val="192655623"/>
            <w:placeholder>
              <w:docPart w:val="C2E23889CB22470F84BC62BA24B7FD6F"/>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Address</w:t>
            </w:r>
          </w:p>
        </w:tc>
        <w:sdt>
          <w:sdtPr>
            <w:rPr>
              <w:rFonts w:asciiTheme="minorHAnsi" w:hAnsiTheme="minorHAnsi" w:cstheme="minorHAnsi"/>
            </w:rPr>
            <w:id w:val="762032171"/>
            <w:placeholder>
              <w:docPart w:val="07CF9B81BD154DF78811C2447DAA36E2"/>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email</w:t>
            </w:r>
          </w:p>
        </w:tc>
        <w:sdt>
          <w:sdtPr>
            <w:rPr>
              <w:rFonts w:asciiTheme="minorHAnsi" w:hAnsiTheme="minorHAnsi" w:cstheme="minorHAnsi"/>
            </w:rPr>
            <w:id w:val="-849409267"/>
            <w:placeholder>
              <w:docPart w:val="BC975CE67AE14729AD5BA989632D0470"/>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ID number</w:t>
            </w:r>
          </w:p>
        </w:tc>
        <w:sdt>
          <w:sdtPr>
            <w:rPr>
              <w:rFonts w:asciiTheme="minorHAnsi" w:hAnsiTheme="minorHAnsi" w:cstheme="minorHAnsi"/>
            </w:rPr>
            <w:id w:val="1948201686"/>
            <w:placeholder>
              <w:docPart w:val="993DF98C464645FFB7B4AF40CDF73B8C"/>
            </w:placeholder>
          </w:sdtPr>
          <w:sdtContent>
            <w:sdt>
              <w:sdtPr>
                <w:rPr>
                  <w:rFonts w:asciiTheme="minorHAnsi" w:hAnsiTheme="minorHAnsi" w:cstheme="minorHAnsi"/>
                </w:rPr>
                <w:id w:val="1295874353"/>
                <w:placeholder>
                  <w:docPart w:val="E5AE41774EA0441EBA75CC6F236B3D03"/>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number.</w:t>
                    </w:r>
                  </w:p>
                </w:tc>
              </w:sdtContent>
            </w:sdt>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Home tel. no.</w:t>
            </w:r>
          </w:p>
        </w:tc>
        <w:sdt>
          <w:sdtPr>
            <w:rPr>
              <w:rFonts w:asciiTheme="minorHAnsi" w:hAnsiTheme="minorHAnsi" w:cstheme="minorHAnsi"/>
            </w:rPr>
            <w:id w:val="-816030910"/>
            <w:placeholder>
              <w:docPart w:val="0661F52906504117ABAB3664AED4FCBE"/>
            </w:placeholder>
          </w:sdtPr>
          <w:sdtContent>
            <w:sdt>
              <w:sdtPr>
                <w:rPr>
                  <w:rFonts w:asciiTheme="minorHAnsi" w:hAnsiTheme="minorHAnsi" w:cstheme="minorHAnsi"/>
                </w:rPr>
                <w:id w:val="-1664390007"/>
                <w:placeholder>
                  <w:docPart w:val="04FD1CFEF7E24B1C9ECEB9C1672CB52B"/>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number.</w:t>
                    </w:r>
                  </w:p>
                </w:tc>
              </w:sdtContent>
            </w:sdt>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Work tel. no.</w:t>
            </w:r>
          </w:p>
        </w:tc>
        <w:sdt>
          <w:sdtPr>
            <w:rPr>
              <w:rFonts w:asciiTheme="minorHAnsi" w:hAnsiTheme="minorHAnsi" w:cstheme="minorHAnsi"/>
            </w:rPr>
            <w:id w:val="1244370891"/>
            <w:placeholder>
              <w:docPart w:val="93FDF8A645ED47AC91A483A540C34D5D"/>
            </w:placeholder>
          </w:sdtPr>
          <w:sdtContent>
            <w:sdt>
              <w:sdtPr>
                <w:rPr>
                  <w:rFonts w:asciiTheme="minorHAnsi" w:hAnsiTheme="minorHAnsi" w:cstheme="minorHAnsi"/>
                </w:rPr>
                <w:id w:val="194818291"/>
                <w:placeholder>
                  <w:docPart w:val="6E155349174A41FE9B42B93FA2F10C02"/>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number.</w:t>
                    </w:r>
                  </w:p>
                </w:tc>
              </w:sdtContent>
            </w:sdt>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Mobile tel. no.</w:t>
            </w:r>
          </w:p>
        </w:tc>
        <w:sdt>
          <w:sdtPr>
            <w:rPr>
              <w:rFonts w:asciiTheme="minorHAnsi" w:hAnsiTheme="minorHAnsi" w:cstheme="minorHAnsi"/>
            </w:rPr>
            <w:id w:val="479576949"/>
            <w:placeholder>
              <w:docPart w:val="17DFEF49C02741B0ABC7DE84E6C4B601"/>
            </w:placeholder>
          </w:sdtPr>
          <w:sdtContent>
            <w:sdt>
              <w:sdtPr>
                <w:rPr>
                  <w:rFonts w:asciiTheme="minorHAnsi" w:hAnsiTheme="minorHAnsi" w:cstheme="minorHAnsi"/>
                </w:rPr>
                <w:id w:val="-1059168436"/>
                <w:placeholder>
                  <w:docPart w:val="692ADCD6FAF141C4845FEB8FCE4598D4"/>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number.</w:t>
                    </w:r>
                  </w:p>
                </w:tc>
              </w:sdtContent>
            </w:sdt>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Occupation</w:t>
            </w:r>
          </w:p>
        </w:tc>
        <w:sdt>
          <w:sdtPr>
            <w:rPr>
              <w:rFonts w:asciiTheme="minorHAnsi" w:hAnsiTheme="minorHAnsi" w:cstheme="minorHAnsi"/>
            </w:rPr>
            <w:id w:val="-688053491"/>
            <w:placeholder>
              <w:docPart w:val="664D3E23DD244FEBB4ED2829B09A378C"/>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text.</w:t>
                </w:r>
              </w:p>
            </w:tc>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Employer</w:t>
            </w:r>
          </w:p>
        </w:tc>
        <w:sdt>
          <w:sdtPr>
            <w:rPr>
              <w:rFonts w:asciiTheme="minorHAnsi" w:hAnsiTheme="minorHAnsi" w:cstheme="minorHAnsi"/>
            </w:rPr>
            <w:id w:val="1073480350"/>
            <w:placeholder>
              <w:docPart w:val="102F6AC2BE4348ED8387882847BBA4BA"/>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Other</w:t>
            </w:r>
          </w:p>
        </w:tc>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Parents marital status</w:t>
            </w:r>
          </w:p>
        </w:tc>
        <w:sdt>
          <w:sdtPr>
            <w:rPr>
              <w:rFonts w:asciiTheme="minorHAnsi" w:hAnsiTheme="minorHAnsi" w:cstheme="minorHAnsi"/>
            </w:rPr>
            <w:id w:val="-996806057"/>
            <w:placeholder>
              <w:docPart w:val="D0F27B6C70B44001A03601C281EC79BE"/>
            </w:placeholder>
            <w:showingPlcHdr/>
            <w:dropDownList>
              <w:listItem w:value="Choose an item."/>
              <w:listItem w:displayText="Married" w:value="Married"/>
              <w:listItem w:displayText="Separated/Divorced" w:value="Separated/Divorced"/>
              <w:listItem w:displayText="Widowed" w:value="Widowed"/>
            </w:dropDownList>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Choose an item.</w:t>
                </w:r>
              </w:p>
            </w:tc>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Number of other children in family</w:t>
            </w:r>
          </w:p>
        </w:tc>
        <w:sdt>
          <w:sdtPr>
            <w:rPr>
              <w:rFonts w:asciiTheme="minorHAnsi" w:hAnsiTheme="minorHAnsi" w:cstheme="minorHAnsi"/>
            </w:rPr>
            <w:id w:val="699596890"/>
            <w:placeholder>
              <w:docPart w:val="AA02B71B156445D3A86EE17C2A06759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Choose an item.</w:t>
                </w:r>
              </w:p>
            </w:tc>
          </w:sdtContent>
        </w:sdt>
      </w:tr>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Annual family income (€)</w:t>
            </w:r>
          </w:p>
        </w:tc>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Father’s gross annual income</w:t>
            </w:r>
          </w:p>
        </w:tc>
        <w:sdt>
          <w:sdtPr>
            <w:rPr>
              <w:rFonts w:asciiTheme="minorHAnsi" w:hAnsiTheme="minorHAnsi" w:cstheme="minorHAnsi"/>
            </w:rPr>
            <w:id w:val="-1576889580"/>
            <w:placeholder>
              <w:docPart w:val="2EBFDE0380B24473BE5F3F8A56FC3CCD"/>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Mother’s gross annual income</w:t>
            </w:r>
          </w:p>
        </w:tc>
        <w:sdt>
          <w:sdtPr>
            <w:rPr>
              <w:rFonts w:asciiTheme="minorHAnsi" w:hAnsiTheme="minorHAnsi" w:cstheme="minorHAnsi"/>
            </w:rPr>
            <w:id w:val="-1000428439"/>
            <w:placeholder>
              <w:docPart w:val="C996FF1764A04D0091409B4F840A6010"/>
            </w:placeholder>
          </w:sdtPr>
          <w:sdtContent>
            <w:sdt>
              <w:sdtPr>
                <w:rPr>
                  <w:rFonts w:asciiTheme="minorHAnsi" w:hAnsiTheme="minorHAnsi" w:cstheme="minorHAnsi"/>
                </w:rPr>
                <w:id w:val="716326014"/>
                <w:placeholder>
                  <w:docPart w:val="7A172A93EB6E42F6AB8DF42435EF47BF"/>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Other income (rents, investments etc.)</w:t>
            </w:r>
          </w:p>
        </w:tc>
        <w:sdt>
          <w:sdtPr>
            <w:rPr>
              <w:rFonts w:asciiTheme="minorHAnsi" w:hAnsiTheme="minorHAnsi" w:cstheme="minorHAnsi"/>
            </w:rPr>
            <w:id w:val="-776179274"/>
            <w:placeholder>
              <w:docPart w:val="1C1BBFD923A84CE2B21A927972815D0E"/>
            </w:placeholder>
          </w:sdtPr>
          <w:sdtContent>
            <w:sdt>
              <w:sdtPr>
                <w:rPr>
                  <w:rFonts w:asciiTheme="minorHAnsi" w:hAnsiTheme="minorHAnsi" w:cstheme="minorHAnsi"/>
                </w:rPr>
                <w:id w:val="-1676951720"/>
                <w:placeholder>
                  <w:docPart w:val="32D3B574ECFE47EE923F4B32852459FA"/>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Value of family owned assets (€)</w:t>
            </w:r>
          </w:p>
        </w:tc>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House(s)</w:t>
            </w:r>
          </w:p>
        </w:tc>
        <w:sdt>
          <w:sdtPr>
            <w:rPr>
              <w:rFonts w:asciiTheme="minorHAnsi" w:hAnsiTheme="minorHAnsi" w:cstheme="minorHAnsi"/>
            </w:rPr>
            <w:id w:val="1896159660"/>
            <w:placeholder>
              <w:docPart w:val="7ACD5D18ECD64C45AED7C342BA6B8172"/>
            </w:placeholder>
          </w:sdtPr>
          <w:sdtContent>
            <w:sdt>
              <w:sdtPr>
                <w:rPr>
                  <w:rFonts w:asciiTheme="minorHAnsi" w:hAnsiTheme="minorHAnsi" w:cstheme="minorHAnsi"/>
                </w:rPr>
                <w:id w:val="858550272"/>
                <w:placeholder>
                  <w:docPart w:val="49F58E02953944BFBAD1B204EA849FC2"/>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Apartment(s)</w:t>
            </w:r>
          </w:p>
        </w:tc>
        <w:sdt>
          <w:sdtPr>
            <w:rPr>
              <w:rFonts w:asciiTheme="minorHAnsi" w:hAnsiTheme="minorHAnsi" w:cstheme="minorHAnsi"/>
            </w:rPr>
            <w:id w:val="-809017664"/>
            <w:placeholder>
              <w:docPart w:val="25C9C8435859487E8F455F59E0DE3896"/>
            </w:placeholder>
          </w:sdtPr>
          <w:sdtContent>
            <w:sdt>
              <w:sdtPr>
                <w:rPr>
                  <w:rFonts w:asciiTheme="minorHAnsi" w:hAnsiTheme="minorHAnsi" w:cstheme="minorHAnsi"/>
                </w:rPr>
                <w:id w:val="-1021307083"/>
                <w:placeholder>
                  <w:docPart w:val="41CB48D994A8428CBEC3D886E9AD7CD8"/>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Land</w:t>
            </w:r>
          </w:p>
        </w:tc>
        <w:sdt>
          <w:sdtPr>
            <w:rPr>
              <w:rFonts w:asciiTheme="minorHAnsi" w:hAnsiTheme="minorHAnsi" w:cstheme="minorHAnsi"/>
            </w:rPr>
            <w:id w:val="-1026019017"/>
            <w:placeholder>
              <w:docPart w:val="43115468068A455CA35127736C358AA1"/>
            </w:placeholder>
          </w:sdtPr>
          <w:sdtContent>
            <w:sdt>
              <w:sdtPr>
                <w:rPr>
                  <w:rFonts w:asciiTheme="minorHAnsi" w:hAnsiTheme="minorHAnsi" w:cstheme="minorHAnsi"/>
                </w:rPr>
                <w:id w:val="1468704865"/>
                <w:placeholder>
                  <w:docPart w:val="176FBED1D574421C96EDC958AAF8834E"/>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Car(s)</w:t>
            </w:r>
          </w:p>
        </w:tc>
        <w:sdt>
          <w:sdtPr>
            <w:rPr>
              <w:rFonts w:asciiTheme="minorHAnsi" w:hAnsiTheme="minorHAnsi" w:cstheme="minorHAnsi"/>
            </w:rPr>
            <w:id w:val="-1182670436"/>
            <w:placeholder>
              <w:docPart w:val="D3BDB8D9E0AB48B684EA04275E285367"/>
            </w:placeholder>
          </w:sdtPr>
          <w:sdtContent>
            <w:sdt>
              <w:sdtPr>
                <w:rPr>
                  <w:rFonts w:asciiTheme="minorHAnsi" w:hAnsiTheme="minorHAnsi" w:cstheme="minorHAnsi"/>
                </w:rPr>
                <w:id w:val="-951477651"/>
                <w:placeholder>
                  <w:docPart w:val="B1FD000682B048A2AAB6B81BEE1C5152"/>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Investments</w:t>
            </w:r>
          </w:p>
        </w:tc>
        <w:sdt>
          <w:sdtPr>
            <w:rPr>
              <w:rFonts w:asciiTheme="minorHAnsi" w:hAnsiTheme="minorHAnsi" w:cstheme="minorHAnsi"/>
            </w:rPr>
            <w:id w:val="1309978463"/>
            <w:placeholder>
              <w:docPart w:val="46FE575AE5644000B9DF0C545747B53A"/>
            </w:placeholder>
          </w:sdtPr>
          <w:sdtContent>
            <w:sdt>
              <w:sdtPr>
                <w:rPr>
                  <w:rFonts w:asciiTheme="minorHAnsi" w:hAnsiTheme="minorHAnsi" w:cstheme="minorHAnsi"/>
                </w:rPr>
                <w:id w:val="-352570129"/>
                <w:placeholder>
                  <w:docPart w:val="C9D2EE3E71DA46B882CA95B5A9858F03"/>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Other assets</w:t>
            </w:r>
          </w:p>
        </w:tc>
        <w:sdt>
          <w:sdtPr>
            <w:rPr>
              <w:rFonts w:asciiTheme="minorHAnsi" w:hAnsiTheme="minorHAnsi" w:cstheme="minorHAnsi"/>
            </w:rPr>
            <w:id w:val="-140731932"/>
            <w:placeholder>
              <w:docPart w:val="DED7C87C13DD45BAA6C630EAF315C9A2"/>
            </w:placeholder>
          </w:sdtPr>
          <w:sdtContent>
            <w:sdt>
              <w:sdtPr>
                <w:rPr>
                  <w:rFonts w:asciiTheme="minorHAnsi" w:hAnsiTheme="minorHAnsi" w:cstheme="minorHAnsi"/>
                </w:rPr>
                <w:id w:val="181951183"/>
                <w:placeholder>
                  <w:docPart w:val="7347EDC30538452A8435EC0E34C91DE8"/>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bl>
    <w:p>
      <w:pPr>
        <w:adjustRightInd w:val="0"/>
        <w:snapToGrid w:val="0"/>
        <w:spacing w:after="120"/>
        <w:jc w:val="both"/>
        <w:rPr>
          <w:rFonts w:asciiTheme="minorHAnsi" w:hAnsiTheme="minorHAnsi" w:cstheme="minorHAnsi"/>
        </w:rPr>
      </w:pPr>
    </w:p>
    <w:p>
      <w:pPr>
        <w:adjustRightInd w:val="0"/>
        <w:snapToGrid w:val="0"/>
        <w:spacing w:after="120"/>
        <w:jc w:val="both"/>
        <w:rPr>
          <w:rFonts w:asciiTheme="minorHAnsi" w:hAnsiTheme="minorHAnsi" w:cstheme="minorHAnsi"/>
          <w:b/>
          <w:bCs/>
        </w:rPr>
      </w:pPr>
      <w:r>
        <w:rPr>
          <w:rFonts w:asciiTheme="minorHAnsi" w:hAnsiTheme="minorHAnsi" w:cstheme="minorHAnsi"/>
          <w:b/>
          <w:bCs/>
        </w:rPr>
        <w:t>Required accompanying application documentation</w:t>
      </w:r>
    </w:p>
    <w:p>
      <w:p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Please enclose, for each family member:</w:t>
      </w:r>
    </w:p>
    <w:p>
      <w:pPr>
        <w:numPr>
          <w:ilvl w:val="0"/>
          <w:numId w:val="13"/>
        </w:num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Income tax return assessment for the latest year</w:t>
      </w:r>
    </w:p>
    <w:p>
      <w:pPr>
        <w:numPr>
          <w:ilvl w:val="0"/>
          <w:numId w:val="13"/>
        </w:num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IR63 forms from employer for the last 2 years.</w:t>
      </w:r>
    </w:p>
    <w:p>
      <w:pPr>
        <w:numPr>
          <w:ilvl w:val="0"/>
          <w:numId w:val="13"/>
        </w:num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Payslips of the latest 2 months.</w:t>
      </w:r>
    </w:p>
    <w:p>
      <w:pPr>
        <w:numPr>
          <w:ilvl w:val="0"/>
          <w:numId w:val="13"/>
        </w:num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Any other information pertinent to the family’s income, e.g. assets held.</w:t>
      </w:r>
    </w:p>
    <w:p>
      <w:pPr>
        <w:numPr>
          <w:ilvl w:val="0"/>
          <w:numId w:val="13"/>
        </w:num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Copies of ID cards</w:t>
      </w:r>
    </w:p>
    <w:p>
      <w:pPr>
        <w:spacing w:after="120" w:line="360" w:lineRule="auto"/>
        <w:jc w:val="both"/>
        <w:rPr>
          <w:rFonts w:asciiTheme="minorHAnsi" w:hAnsiTheme="minorHAnsi" w:cstheme="minorHAnsi"/>
          <w:szCs w:val="22"/>
          <w:lang w:val="en-GB"/>
        </w:rPr>
      </w:pPr>
    </w:p>
    <w:p>
      <w:pPr>
        <w:spacing w:after="120" w:line="360" w:lineRule="auto"/>
        <w:jc w:val="both"/>
        <w:rPr>
          <w:rFonts w:asciiTheme="minorHAnsi" w:hAnsiTheme="minorHAnsi" w:cstheme="minorHAnsi"/>
          <w:szCs w:val="22"/>
          <w:lang w:val="en-GB"/>
        </w:rPr>
      </w:pPr>
      <w:r>
        <w:rPr>
          <w:rFonts w:asciiTheme="minorHAnsi" w:hAnsiTheme="minorHAnsi" w:cstheme="minorHAnsi"/>
          <w:szCs w:val="22"/>
          <w:lang w:val="en-GB"/>
        </w:rPr>
        <w:t>Note: The School has the right to request any other kind of financial data from the family in order to make a well-informed decision on granting a bursary.</w:t>
      </w:r>
    </w:p>
    <w:p>
      <w:pPr>
        <w:adjustRightInd w:val="0"/>
        <w:snapToGrid w:val="0"/>
        <w:spacing w:after="120"/>
        <w:jc w:val="both"/>
        <w:rPr>
          <w:rFonts w:asciiTheme="minorHAnsi" w:hAnsiTheme="minorHAnsi" w:cstheme="minorHAnsi"/>
          <w:lang w:val="en-GB"/>
        </w:rPr>
      </w:pPr>
    </w:p>
    <w:p>
      <w:pPr>
        <w:adjustRightInd w:val="0"/>
        <w:snapToGrid w:val="0"/>
        <w:spacing w:after="120"/>
        <w:jc w:val="both"/>
        <w:rPr>
          <w:rFonts w:asciiTheme="minorHAnsi" w:hAnsiTheme="minorHAnsi" w:cstheme="minorHAnsi"/>
          <w:b/>
          <w:bCs/>
          <w:iCs/>
        </w:rPr>
      </w:pPr>
      <w:r>
        <w:rPr>
          <w:rFonts w:asciiTheme="minorHAnsi" w:hAnsiTheme="minorHAnsi" w:cstheme="minorHAnsi"/>
          <w:b/>
          <w:bCs/>
          <w:iCs/>
        </w:rPr>
        <w:t>Applicant declaration</w:t>
      </w:r>
    </w:p>
    <w:p>
      <w:pPr>
        <w:adjustRightInd w:val="0"/>
        <w:snapToGrid w:val="0"/>
        <w:spacing w:after="120"/>
        <w:jc w:val="both"/>
        <w:rPr>
          <w:rFonts w:asciiTheme="minorHAnsi" w:hAnsiTheme="minorHAnsi" w:cstheme="minorHAnsi"/>
        </w:rPr>
      </w:pPr>
      <w:r>
        <w:rPr>
          <w:rFonts w:asciiTheme="minorHAnsi" w:hAnsiTheme="minorHAnsi" w:cstheme="minorHAnsi"/>
        </w:rPr>
        <w:t xml:space="preserve">I hereby declare that all the above information is correct.  I agree that if the School finds any of the above information to be incorrect, any Bursary awarded to me will be withdrawn and the funds returned to the School. </w:t>
      </w:r>
    </w:p>
    <w:p>
      <w:pPr>
        <w:adjustRightInd w:val="0"/>
        <w:snapToGrid w:val="0"/>
        <w:spacing w:after="120"/>
        <w:jc w:val="both"/>
        <w:rPr>
          <w:rFonts w:asciiTheme="minorHAnsi" w:hAnsiTheme="minorHAnsi" w:cstheme="minorHAnsi"/>
        </w:rPr>
      </w:pPr>
      <w:r>
        <w:rPr>
          <w:rFonts w:asciiTheme="minorHAnsi" w:hAnsiTheme="minorHAnsi" w:cstheme="minorHAnsi"/>
        </w:rPr>
        <w:t>I agree to abide by the decisions of the Board of Management and authorise an English School representative to verify information given by me with the appropriate Government or non-government offices.</w:t>
      </w:r>
    </w:p>
    <w:p>
      <w:pPr>
        <w:adjustRightInd w:val="0"/>
        <w:snapToGrid w:val="0"/>
        <w:spacing w:after="120"/>
        <w:jc w:val="both"/>
        <w:rPr>
          <w:rFonts w:asciiTheme="minorHAnsi" w:hAnsiTheme="minorHAnsi" w:cstheme="minorHAnsi"/>
        </w:rPr>
      </w:pPr>
    </w:p>
    <w:tbl>
      <w:tblPr>
        <w:tblStyle w:val="TableGrid"/>
        <w:tblW w:w="0" w:type="auto"/>
        <w:tblLook w:val="04A0" w:firstRow="1" w:lastRow="0" w:firstColumn="1" w:lastColumn="0" w:noHBand="0" w:noVBand="1"/>
      </w:tblPr>
      <w:tblGrid>
        <w:gridCol w:w="3823"/>
        <w:gridCol w:w="4813"/>
      </w:tblGrid>
      <w:tr>
        <w:trPr>
          <w:trHeight w:val="599"/>
        </w:trPr>
        <w:tc>
          <w:tcPr>
            <w:tcW w:w="3823" w:type="dxa"/>
            <w:shd w:val="clear" w:color="auto" w:fill="D9D9D9" w:themeFill="background1" w:themeFillShade="D9"/>
            <w:vAlign w:val="center"/>
          </w:tcPr>
          <w:p>
            <w:pPr>
              <w:adjustRightInd w:val="0"/>
              <w:snapToGrid w:val="0"/>
              <w:spacing w:after="120"/>
              <w:rPr>
                <w:rFonts w:asciiTheme="minorHAnsi" w:hAnsiTheme="minorHAnsi" w:cstheme="minorHAnsi"/>
              </w:rPr>
            </w:pPr>
            <w:r>
              <w:rPr>
                <w:rFonts w:asciiTheme="minorHAnsi" w:hAnsiTheme="minorHAnsi" w:cstheme="minorHAnsi"/>
              </w:rPr>
              <w:t>Name of applicant (parent/guardian)</w:t>
            </w:r>
          </w:p>
        </w:tc>
        <w:sdt>
          <w:sdtPr>
            <w:rPr>
              <w:rFonts w:asciiTheme="minorHAnsi" w:hAnsiTheme="minorHAnsi" w:cstheme="minorHAnsi"/>
            </w:rPr>
            <w:id w:val="388226604"/>
            <w:placeholder>
              <w:docPart w:val="A5D61875062E435C8D519CEBA55A8272"/>
            </w:placeholder>
            <w:showingPlcHdr/>
          </w:sdtPr>
          <w:sdtContent>
            <w:tc>
              <w:tcPr>
                <w:tcW w:w="4813" w:type="dxa"/>
                <w:vAlign w:val="center"/>
              </w:tcPr>
              <w:p>
                <w:pPr>
                  <w:adjustRightInd w:val="0"/>
                  <w:snapToGrid w:val="0"/>
                  <w:spacing w:after="120"/>
                  <w:rPr>
                    <w:rFonts w:asciiTheme="minorHAnsi" w:hAnsiTheme="minorHAnsi" w:cstheme="minorHAnsi"/>
                  </w:rPr>
                </w:pPr>
                <w:r>
                  <w:rPr>
                    <w:rStyle w:val="PlaceholderText"/>
                  </w:rPr>
                  <w:t>Enter text.</w:t>
                </w:r>
              </w:p>
            </w:tc>
          </w:sdtContent>
        </w:sdt>
      </w:tr>
      <w:tr>
        <w:trPr>
          <w:trHeight w:val="1699"/>
        </w:trPr>
        <w:tc>
          <w:tcPr>
            <w:tcW w:w="3823" w:type="dxa"/>
            <w:shd w:val="clear" w:color="auto" w:fill="D9D9D9" w:themeFill="background1" w:themeFillShade="D9"/>
            <w:vAlign w:val="center"/>
          </w:tcPr>
          <w:p>
            <w:pPr>
              <w:adjustRightInd w:val="0"/>
              <w:snapToGrid w:val="0"/>
              <w:spacing w:after="120"/>
              <w:rPr>
                <w:rFonts w:asciiTheme="minorHAnsi" w:hAnsiTheme="minorHAnsi" w:cstheme="minorHAnsi"/>
              </w:rPr>
            </w:pPr>
            <w:r>
              <w:rPr>
                <w:rFonts w:asciiTheme="minorHAnsi" w:hAnsiTheme="minorHAnsi" w:cstheme="minorHAnsi"/>
              </w:rPr>
              <w:t>Signature</w:t>
            </w:r>
          </w:p>
        </w:tc>
        <w:tc>
          <w:tcPr>
            <w:tcW w:w="4813" w:type="dxa"/>
            <w:vAlign w:val="center"/>
          </w:tcPr>
          <w:p>
            <w:pPr>
              <w:adjustRightInd w:val="0"/>
              <w:snapToGrid w:val="0"/>
              <w:spacing w:after="120"/>
              <w:rPr>
                <w:rFonts w:asciiTheme="minorHAnsi" w:hAnsiTheme="minorHAnsi" w:cstheme="minorHAnsi"/>
              </w:rPr>
            </w:pPr>
          </w:p>
        </w:tc>
      </w:tr>
      <w:tr>
        <w:trPr>
          <w:trHeight w:val="689"/>
        </w:trPr>
        <w:tc>
          <w:tcPr>
            <w:tcW w:w="3823" w:type="dxa"/>
            <w:shd w:val="clear" w:color="auto" w:fill="D9D9D9" w:themeFill="background1" w:themeFillShade="D9"/>
            <w:vAlign w:val="center"/>
          </w:tcPr>
          <w:p>
            <w:pPr>
              <w:adjustRightInd w:val="0"/>
              <w:snapToGrid w:val="0"/>
              <w:spacing w:after="120"/>
              <w:rPr>
                <w:rFonts w:asciiTheme="minorHAnsi" w:hAnsiTheme="minorHAnsi" w:cstheme="minorHAnsi"/>
              </w:rPr>
            </w:pPr>
            <w:r>
              <w:rPr>
                <w:rFonts w:asciiTheme="minorHAnsi" w:hAnsiTheme="minorHAnsi" w:cstheme="minorHAnsi"/>
              </w:rPr>
              <w:t>Date</w:t>
            </w:r>
          </w:p>
        </w:tc>
        <w:sdt>
          <w:sdtPr>
            <w:rPr>
              <w:rFonts w:asciiTheme="minorHAnsi" w:hAnsiTheme="minorHAnsi" w:cstheme="minorHAnsi"/>
            </w:rPr>
            <w:id w:val="530393126"/>
            <w:placeholder>
              <w:docPart w:val="F3B9FC576C2542F7A7B20615B32675B8"/>
            </w:placeholder>
            <w:showingPlcHdr/>
            <w:date>
              <w:dateFormat w:val="dd/MM/yyyy"/>
              <w:lid w:val="en-GB"/>
              <w:storeMappedDataAs w:val="dateTime"/>
              <w:calendar w:val="gregorian"/>
            </w:date>
          </w:sdtPr>
          <w:sdtContent>
            <w:tc>
              <w:tcPr>
                <w:tcW w:w="4813" w:type="dxa"/>
                <w:vAlign w:val="center"/>
              </w:tcPr>
              <w:p>
                <w:pPr>
                  <w:adjustRightInd w:val="0"/>
                  <w:snapToGrid w:val="0"/>
                  <w:spacing w:after="120"/>
                  <w:rPr>
                    <w:rFonts w:asciiTheme="minorHAnsi" w:hAnsiTheme="minorHAnsi" w:cstheme="minorHAnsi"/>
                  </w:rPr>
                </w:pPr>
                <w:r>
                  <w:rPr>
                    <w:rStyle w:val="PlaceholderText"/>
                  </w:rPr>
                  <w:t>Select the date.</w:t>
                </w:r>
              </w:p>
            </w:tc>
          </w:sdtContent>
        </w:sdt>
      </w:tr>
    </w:tbl>
    <w:p>
      <w:pPr>
        <w:adjustRightInd w:val="0"/>
        <w:snapToGrid w:val="0"/>
        <w:spacing w:after="120"/>
        <w:jc w:val="both"/>
        <w:rPr>
          <w:rFonts w:asciiTheme="minorHAnsi" w:hAnsiTheme="minorHAnsi" w:cstheme="minorHAnsi"/>
        </w:rPr>
      </w:pPr>
    </w:p>
    <w:sectPr>
      <w:footerReference w:type="even" r:id="rId8"/>
      <w:footerReference w:type="default" r:id="rId9"/>
      <w:pgSz w:w="12240" w:h="15840"/>
      <w:pgMar w:top="624" w:right="1797" w:bottom="62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91EE4"/>
    <w:multiLevelType w:val="hybridMultilevel"/>
    <w:tmpl w:val="6166D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C209E"/>
    <w:multiLevelType w:val="hybridMultilevel"/>
    <w:tmpl w:val="1E2E452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2835048"/>
    <w:multiLevelType w:val="multilevel"/>
    <w:tmpl w:val="685E6C5C"/>
    <w:lvl w:ilvl="0">
      <w:numFmt w:val="bullet"/>
      <w:pStyle w:val="Bullets"/>
      <w:lvlText w:val="•"/>
      <w:lvlJc w:val="left"/>
      <w:pPr>
        <w:ind w:left="357" w:hanging="357"/>
      </w:pPr>
      <w:rPr>
        <w:rFonts w:ascii="Calibri" w:eastAsia="Times New Roman" w:hAnsi="Calibri" w:cs="Calibri"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 w15:restartNumberingAfterBreak="0">
    <w:nsid w:val="18E65F1D"/>
    <w:multiLevelType w:val="hybridMultilevel"/>
    <w:tmpl w:val="D06EB1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9866CB4"/>
    <w:multiLevelType w:val="hybridMultilevel"/>
    <w:tmpl w:val="F0BAB0A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F954E50"/>
    <w:multiLevelType w:val="multilevel"/>
    <w:tmpl w:val="30300604"/>
    <w:lvl w:ilvl="0">
      <w:start w:val="1"/>
      <w:numFmt w:val="lowerLetter"/>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23953BC4"/>
    <w:multiLevelType w:val="hybridMultilevel"/>
    <w:tmpl w:val="286290AC"/>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5F951DE"/>
    <w:multiLevelType w:val="hybridMultilevel"/>
    <w:tmpl w:val="D0329024"/>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8BC28C1"/>
    <w:multiLevelType w:val="hybridMultilevel"/>
    <w:tmpl w:val="20781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0E57E0"/>
    <w:multiLevelType w:val="hybridMultilevel"/>
    <w:tmpl w:val="D66C97FE"/>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332377A"/>
    <w:multiLevelType w:val="multilevel"/>
    <w:tmpl w:val="F402AE46"/>
    <w:lvl w:ilvl="0">
      <w:start w:val="1"/>
      <w:numFmt w:val="lowerLetter"/>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1" w15:restartNumberingAfterBreak="0">
    <w:nsid w:val="732C2D0B"/>
    <w:multiLevelType w:val="hybridMultilevel"/>
    <w:tmpl w:val="FCFCD856"/>
    <w:lvl w:ilvl="0" w:tplc="8E12C97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0"/>
  </w:num>
  <w:num w:numId="3">
    <w:abstractNumId w:val="8"/>
  </w:num>
  <w:num w:numId="4">
    <w:abstractNumId w:val="1"/>
  </w:num>
  <w:num w:numId="5">
    <w:abstractNumId w:val="2"/>
  </w:num>
  <w:num w:numId="6">
    <w:abstractNumId w:val="10"/>
  </w:num>
  <w:num w:numId="7">
    <w:abstractNumId w:val="9"/>
  </w:num>
  <w:num w:numId="8">
    <w:abstractNumId w:val="2"/>
  </w:num>
  <w:num w:numId="9">
    <w:abstractNumId w:val="3"/>
  </w:num>
  <w:num w:numId="10">
    <w:abstractNumId w:val="7"/>
  </w:num>
  <w:num w:numId="11">
    <w:abstractNumId w:val="6"/>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tjAwNzIzNDW2NDRV0lEKTi0uzszPAykwrAUAp/qemCwAAAA="/>
  </w:docVar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5:docId w15:val="{A2DB987E-1B1A-4594-8A8E-0372E7376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nhideWhenUsed/>
    <w:pPr>
      <w:tabs>
        <w:tab w:val="center" w:pos="4513"/>
        <w:tab w:val="right" w:pos="9026"/>
      </w:tabs>
    </w:pPr>
  </w:style>
  <w:style w:type="character" w:customStyle="1" w:styleId="HeaderChar">
    <w:name w:val="Header Char"/>
    <w:basedOn w:val="DefaultParagraphFont"/>
    <w:link w:val="Header"/>
    <w:rPr>
      <w:sz w:val="24"/>
      <w:szCs w:val="24"/>
      <w:lang w:val="en-US" w:eastAsia="en-US"/>
    </w:rPr>
  </w:style>
  <w:style w:type="paragraph" w:customStyle="1" w:styleId="Bullets">
    <w:name w:val="Bullets"/>
    <w:basedOn w:val="ListParagraph"/>
    <w:link w:val="BulletsChar"/>
    <w:uiPriority w:val="2"/>
    <w:qFormat/>
    <w:pPr>
      <w:numPr>
        <w:numId w:val="5"/>
      </w:numPr>
      <w:spacing w:after="60" w:line="360" w:lineRule="auto"/>
      <w:contextualSpacing w:val="0"/>
      <w:jc w:val="both"/>
    </w:pPr>
    <w:rPr>
      <w:rFonts w:asciiTheme="minorHAnsi" w:hAnsiTheme="minorHAnsi" w:cstheme="minorHAnsi"/>
      <w:szCs w:val="22"/>
      <w:lang w:val="en-GB"/>
    </w:rPr>
  </w:style>
  <w:style w:type="character" w:customStyle="1" w:styleId="BulletsChar">
    <w:name w:val="Bullets Char"/>
    <w:basedOn w:val="DefaultParagraphFont"/>
    <w:link w:val="Bullets"/>
    <w:uiPriority w:val="2"/>
    <w:rPr>
      <w:rFonts w:asciiTheme="minorHAnsi" w:hAnsiTheme="minorHAnsi" w:cstheme="minorHAnsi"/>
      <w:sz w:val="24"/>
      <w:szCs w:val="22"/>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673C8ED1154970AD9D3848B0D36394"/>
        <w:category>
          <w:name w:val="General"/>
          <w:gallery w:val="placeholder"/>
        </w:category>
        <w:types>
          <w:type w:val="bbPlcHdr"/>
        </w:types>
        <w:behaviors>
          <w:behavior w:val="content"/>
        </w:behaviors>
        <w:guid w:val="{D0897C5D-64ED-46C8-ABE4-C1E25DB95CA2}"/>
      </w:docPartPr>
      <w:docPartBody>
        <w:p>
          <w:pPr>
            <w:pStyle w:val="30673C8ED1154970AD9D3848B0D3639411"/>
          </w:pPr>
          <w:r>
            <w:rPr>
              <w:rStyle w:val="PlaceholderText"/>
            </w:rPr>
            <w:t>E</w:t>
          </w:r>
          <w:r>
            <w:rPr>
              <w:rStyle w:val="PlaceholderText"/>
            </w:rPr>
            <w:t>nter text.</w:t>
          </w:r>
        </w:p>
      </w:docPartBody>
    </w:docPart>
    <w:docPart>
      <w:docPartPr>
        <w:name w:val="084760AD44C94B02A6D5E71B4F44507B"/>
        <w:category>
          <w:name w:val="General"/>
          <w:gallery w:val="placeholder"/>
        </w:category>
        <w:types>
          <w:type w:val="bbPlcHdr"/>
        </w:types>
        <w:behaviors>
          <w:behavior w:val="content"/>
        </w:behaviors>
        <w:guid w:val="{46EAEBC2-2191-4877-AFF6-C952C05CF0E1}"/>
      </w:docPartPr>
      <w:docPartBody>
        <w:p>
          <w:pPr>
            <w:pStyle w:val="084760AD44C94B02A6D5E71B4F44507B11"/>
          </w:pPr>
          <w:r>
            <w:rPr>
              <w:rStyle w:val="PlaceholderText"/>
            </w:rPr>
            <w:t>E</w:t>
          </w:r>
          <w:r>
            <w:rPr>
              <w:rStyle w:val="PlaceholderText"/>
            </w:rPr>
            <w:t>nter text.</w:t>
          </w:r>
        </w:p>
      </w:docPartBody>
    </w:docPart>
    <w:docPart>
      <w:docPartPr>
        <w:name w:val="E245F98EAFF64AD69773280ED74A6B16"/>
        <w:category>
          <w:name w:val="General"/>
          <w:gallery w:val="placeholder"/>
        </w:category>
        <w:types>
          <w:type w:val="bbPlcHdr"/>
        </w:types>
        <w:behaviors>
          <w:behavior w:val="content"/>
        </w:behaviors>
        <w:guid w:val="{313E8902-665D-4113-8BDC-2E37EB247AA4}"/>
      </w:docPartPr>
      <w:docPartBody>
        <w:p>
          <w:pPr>
            <w:pStyle w:val="E245F98EAFF64AD69773280ED74A6B1611"/>
          </w:pPr>
          <w:r>
            <w:rPr>
              <w:rStyle w:val="PlaceholderText"/>
            </w:rPr>
            <w:t>E</w:t>
          </w:r>
          <w:r>
            <w:rPr>
              <w:rStyle w:val="PlaceholderText"/>
            </w:rPr>
            <w:t>nter text.</w:t>
          </w:r>
        </w:p>
      </w:docPartBody>
    </w:docPart>
    <w:docPart>
      <w:docPartPr>
        <w:name w:val="ABCFC0B1315E4109B2C293775D511596"/>
        <w:category>
          <w:name w:val="General"/>
          <w:gallery w:val="placeholder"/>
        </w:category>
        <w:types>
          <w:type w:val="bbPlcHdr"/>
        </w:types>
        <w:behaviors>
          <w:behavior w:val="content"/>
        </w:behaviors>
        <w:guid w:val="{ECCAF80F-AAF7-4ABC-A9EB-911AF1049AD4}"/>
      </w:docPartPr>
      <w:docPartBody>
        <w:p>
          <w:pPr>
            <w:pStyle w:val="ABCFC0B1315E4109B2C293775D51159611"/>
          </w:pPr>
          <w:r>
            <w:rPr>
              <w:rStyle w:val="PlaceholderText"/>
            </w:rPr>
            <w:t>En</w:t>
          </w:r>
          <w:r>
            <w:rPr>
              <w:rStyle w:val="PlaceholderText"/>
            </w:rPr>
            <w:t>ter text.</w:t>
          </w:r>
        </w:p>
      </w:docPartBody>
    </w:docPart>
    <w:docPart>
      <w:docPartPr>
        <w:name w:val="3934712B51464F2EAA5A837ACFEB6198"/>
        <w:category>
          <w:name w:val="General"/>
          <w:gallery w:val="placeholder"/>
        </w:category>
        <w:types>
          <w:type w:val="bbPlcHdr"/>
        </w:types>
        <w:behaviors>
          <w:behavior w:val="content"/>
        </w:behaviors>
        <w:guid w:val="{390BCD7A-25CF-434E-AA24-68FF41492A32}"/>
      </w:docPartPr>
      <w:docPartBody>
        <w:p>
          <w:pPr>
            <w:pStyle w:val="3934712B51464F2EAA5A837ACFEB619811"/>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42AAC12DC8E94150BE48BD38FC3EF437"/>
        <w:category>
          <w:name w:val="General"/>
          <w:gallery w:val="placeholder"/>
        </w:category>
        <w:types>
          <w:type w:val="bbPlcHdr"/>
        </w:types>
        <w:behaviors>
          <w:behavior w:val="content"/>
        </w:behaviors>
        <w:guid w:val="{D111EC4E-6E0A-4E46-8FEA-93EAB4FF75C3}"/>
      </w:docPartPr>
      <w:docPartBody>
        <w:p>
          <w:pPr>
            <w:pStyle w:val="42AAC12DC8E94150BE48BD38FC3EF43711"/>
          </w:pPr>
          <w:r>
            <w:rPr>
              <w:rStyle w:val="PlaceholderText"/>
            </w:rPr>
            <w:t>E</w:t>
          </w:r>
          <w:r>
            <w:rPr>
              <w:rStyle w:val="PlaceholderText"/>
            </w:rPr>
            <w:t>nter text.</w:t>
          </w:r>
        </w:p>
      </w:docPartBody>
    </w:docPart>
    <w:docPart>
      <w:docPartPr>
        <w:name w:val="32E444ED9D174B169646C67D78619CE1"/>
        <w:category>
          <w:name w:val="General"/>
          <w:gallery w:val="placeholder"/>
        </w:category>
        <w:types>
          <w:type w:val="bbPlcHdr"/>
        </w:types>
        <w:behaviors>
          <w:behavior w:val="content"/>
        </w:behaviors>
        <w:guid w:val="{43B969CB-3680-4BD8-91B3-2D26AA41B5CF}"/>
      </w:docPartPr>
      <w:docPartBody>
        <w:p>
          <w:pPr>
            <w:pStyle w:val="32E444ED9D174B169646C67D78619CE111"/>
          </w:pPr>
          <w:r>
            <w:rPr>
              <w:rStyle w:val="PlaceholderText"/>
            </w:rPr>
            <w:t>E</w:t>
          </w:r>
          <w:r>
            <w:rPr>
              <w:rStyle w:val="PlaceholderText"/>
            </w:rPr>
            <w:t>nter text.</w:t>
          </w:r>
        </w:p>
      </w:docPartBody>
    </w:docPart>
    <w:docPart>
      <w:docPartPr>
        <w:name w:val="D0F27B6C70B44001A03601C281EC79BE"/>
        <w:category>
          <w:name w:val="General"/>
          <w:gallery w:val="placeholder"/>
        </w:category>
        <w:types>
          <w:type w:val="bbPlcHdr"/>
        </w:types>
        <w:behaviors>
          <w:behavior w:val="content"/>
        </w:behaviors>
        <w:guid w:val="{4166D5D4-CB21-492F-9193-0020C3013390}"/>
      </w:docPartPr>
      <w:docPartBody>
        <w:p>
          <w:pPr>
            <w:pStyle w:val="D0F27B6C70B44001A03601C281EC79BE11"/>
          </w:pPr>
          <w:r>
            <w:rPr>
              <w:rStyle w:val="PlaceholderText"/>
            </w:rPr>
            <w:t>Choose an item.</w:t>
          </w:r>
        </w:p>
      </w:docPartBody>
    </w:docPart>
    <w:docPart>
      <w:docPartPr>
        <w:name w:val="AA02B71B156445D3A86EE17C2A067594"/>
        <w:category>
          <w:name w:val="General"/>
          <w:gallery w:val="placeholder"/>
        </w:category>
        <w:types>
          <w:type w:val="bbPlcHdr"/>
        </w:types>
        <w:behaviors>
          <w:behavior w:val="content"/>
        </w:behaviors>
        <w:guid w:val="{D365B72F-B758-4FA5-A815-253449E213FF}"/>
      </w:docPartPr>
      <w:docPartBody>
        <w:p>
          <w:pPr>
            <w:pStyle w:val="AA02B71B156445D3A86EE17C2A06759411"/>
          </w:pPr>
          <w:r>
            <w:rPr>
              <w:rStyle w:val="PlaceholderText"/>
            </w:rPr>
            <w:t>Choose an item.</w:t>
          </w:r>
        </w:p>
      </w:docPartBody>
    </w:docPart>
    <w:docPart>
      <w:docPartPr>
        <w:name w:val="07CF9B81BD154DF78811C2447DAA36E2"/>
        <w:category>
          <w:name w:val="General"/>
          <w:gallery w:val="placeholder"/>
        </w:category>
        <w:types>
          <w:type w:val="bbPlcHdr"/>
        </w:types>
        <w:behaviors>
          <w:behavior w:val="content"/>
        </w:behaviors>
        <w:guid w:val="{4AF38B22-BCA5-48D5-8B71-D6C88753FD6C}"/>
      </w:docPartPr>
      <w:docPartBody>
        <w:p>
          <w:pPr>
            <w:pStyle w:val="07CF9B81BD154DF78811C2447DAA36E27"/>
          </w:pPr>
          <w:r>
            <w:rPr>
              <w:rStyle w:val="PlaceholderText"/>
            </w:rPr>
            <w:t>En</w:t>
          </w:r>
          <w:r>
            <w:rPr>
              <w:rStyle w:val="PlaceholderText"/>
            </w:rPr>
            <w:t>ter text.</w:t>
          </w:r>
        </w:p>
      </w:docPartBody>
    </w:docPart>
    <w:docPart>
      <w:docPartPr>
        <w:name w:val="BC975CE67AE14729AD5BA989632D0470"/>
        <w:category>
          <w:name w:val="General"/>
          <w:gallery w:val="placeholder"/>
        </w:category>
        <w:types>
          <w:type w:val="bbPlcHdr"/>
        </w:types>
        <w:behaviors>
          <w:behavior w:val="content"/>
        </w:behaviors>
        <w:guid w:val="{DDAB5FEE-81ED-498D-9FCF-CCAD1A580DD0}"/>
      </w:docPartPr>
      <w:docPartBody>
        <w:p>
          <w:pPr>
            <w:pStyle w:val="BC975CE67AE14729AD5BA989632D04707"/>
          </w:pPr>
          <w:r>
            <w:rPr>
              <w:rStyle w:val="PlaceholderText"/>
            </w:rPr>
            <w:t>En</w:t>
          </w:r>
          <w:r>
            <w:rPr>
              <w:rStyle w:val="PlaceholderText"/>
            </w:rPr>
            <w:t>ter text.</w:t>
          </w:r>
        </w:p>
      </w:docPartBody>
    </w:docPart>
    <w:docPart>
      <w:docPartPr>
        <w:name w:val="993DF98C464645FFB7B4AF40CDF73B8C"/>
        <w:category>
          <w:name w:val="General"/>
          <w:gallery w:val="placeholder"/>
        </w:category>
        <w:types>
          <w:type w:val="bbPlcHdr"/>
        </w:types>
        <w:behaviors>
          <w:behavior w:val="content"/>
        </w:behaviors>
        <w:guid w:val="{290C56FF-E3DA-42BD-BD2C-4706BDCCCF7F}"/>
      </w:docPartPr>
      <w:docPartBody>
        <w:p>
          <w:pPr>
            <w:pStyle w:val="993DF98C464645FFB7B4AF40CDF73B8C1"/>
          </w:pPr>
          <w:r>
            <w:rPr>
              <w:rStyle w:val="PlaceholderText"/>
            </w:rPr>
            <w:t>En</w:t>
          </w:r>
          <w:r>
            <w:rPr>
              <w:rStyle w:val="PlaceholderText"/>
            </w:rPr>
            <w:t>ter text.</w:t>
          </w:r>
        </w:p>
      </w:docPartBody>
    </w:docPart>
    <w:docPart>
      <w:docPartPr>
        <w:name w:val="93FDF8A645ED47AC91A483A540C34D5D"/>
        <w:category>
          <w:name w:val="General"/>
          <w:gallery w:val="placeholder"/>
        </w:category>
        <w:types>
          <w:type w:val="bbPlcHdr"/>
        </w:types>
        <w:behaviors>
          <w:behavior w:val="content"/>
        </w:behaviors>
        <w:guid w:val="{AB60B171-AEAB-4BC5-924F-F08589C9F2C4}"/>
      </w:docPartPr>
      <w:docPartBody>
        <w:p>
          <w:pPr>
            <w:pStyle w:val="93FDF8A645ED47AC91A483A540C34D5D1"/>
          </w:pPr>
          <w:r>
            <w:rPr>
              <w:rStyle w:val="PlaceholderText"/>
            </w:rPr>
            <w:t>En</w:t>
          </w:r>
          <w:r>
            <w:rPr>
              <w:rStyle w:val="PlaceholderText"/>
            </w:rPr>
            <w:t>ter text.</w:t>
          </w:r>
        </w:p>
      </w:docPartBody>
    </w:docPart>
    <w:docPart>
      <w:docPartPr>
        <w:name w:val="664D3E23DD244FEBB4ED2829B09A378C"/>
        <w:category>
          <w:name w:val="General"/>
          <w:gallery w:val="placeholder"/>
        </w:category>
        <w:types>
          <w:type w:val="bbPlcHdr"/>
        </w:types>
        <w:behaviors>
          <w:behavior w:val="content"/>
        </w:behaviors>
        <w:guid w:val="{9B8DF42B-EE55-49E3-977A-367548810268}"/>
      </w:docPartPr>
      <w:docPartBody>
        <w:p>
          <w:pPr>
            <w:pStyle w:val="664D3E23DD244FEBB4ED2829B09A378C7"/>
          </w:pPr>
          <w:r>
            <w:rPr>
              <w:rStyle w:val="PlaceholderText"/>
            </w:rPr>
            <w:t>En</w:t>
          </w:r>
          <w:r>
            <w:rPr>
              <w:rStyle w:val="PlaceholderText"/>
            </w:rPr>
            <w:t>ter text.</w:t>
          </w:r>
        </w:p>
      </w:docPartBody>
    </w:docPart>
    <w:docPart>
      <w:docPartPr>
        <w:name w:val="0661F52906504117ABAB3664AED4FCBE"/>
        <w:category>
          <w:name w:val="General"/>
          <w:gallery w:val="placeholder"/>
        </w:category>
        <w:types>
          <w:type w:val="bbPlcHdr"/>
        </w:types>
        <w:behaviors>
          <w:behavior w:val="content"/>
        </w:behaviors>
        <w:guid w:val="{058F54EE-23D0-40C6-8987-9C9BE3D06D84}"/>
      </w:docPartPr>
      <w:docPartBody>
        <w:p>
          <w:pPr>
            <w:pStyle w:val="0661F52906504117ABAB3664AED4FCBE1"/>
          </w:pPr>
          <w:r>
            <w:rPr>
              <w:rStyle w:val="PlaceholderText"/>
            </w:rPr>
            <w:t>En</w:t>
          </w:r>
          <w:r>
            <w:rPr>
              <w:rStyle w:val="PlaceholderText"/>
            </w:rPr>
            <w:t>ter text.</w:t>
          </w:r>
        </w:p>
      </w:docPartBody>
    </w:docPart>
    <w:docPart>
      <w:docPartPr>
        <w:name w:val="17DFEF49C02741B0ABC7DE84E6C4B601"/>
        <w:category>
          <w:name w:val="General"/>
          <w:gallery w:val="placeholder"/>
        </w:category>
        <w:types>
          <w:type w:val="bbPlcHdr"/>
        </w:types>
        <w:behaviors>
          <w:behavior w:val="content"/>
        </w:behaviors>
        <w:guid w:val="{A99C5AC3-9C1E-4CC4-856E-DCBCF7CE3DD4}"/>
      </w:docPartPr>
      <w:docPartBody>
        <w:p>
          <w:pPr>
            <w:pStyle w:val="17DFEF49C02741B0ABC7DE84E6C4B6011"/>
          </w:pPr>
          <w:r>
            <w:rPr>
              <w:rStyle w:val="PlaceholderText"/>
            </w:rPr>
            <w:t>En</w:t>
          </w:r>
          <w:r>
            <w:rPr>
              <w:rStyle w:val="PlaceholderText"/>
            </w:rPr>
            <w:t>ter text.</w:t>
          </w:r>
        </w:p>
      </w:docPartBody>
    </w:docPart>
    <w:docPart>
      <w:docPartPr>
        <w:name w:val="102F6AC2BE4348ED8387882847BBA4BA"/>
        <w:category>
          <w:name w:val="General"/>
          <w:gallery w:val="placeholder"/>
        </w:category>
        <w:types>
          <w:type w:val="bbPlcHdr"/>
        </w:types>
        <w:behaviors>
          <w:behavior w:val="content"/>
        </w:behaviors>
        <w:guid w:val="{DD5CAFF4-1650-44D3-BAE8-9153C60B5B29}"/>
      </w:docPartPr>
      <w:docPartBody>
        <w:p>
          <w:pPr>
            <w:pStyle w:val="102F6AC2BE4348ED8387882847BBA4BA7"/>
          </w:pPr>
          <w:r>
            <w:rPr>
              <w:rStyle w:val="PlaceholderText"/>
            </w:rPr>
            <w:t>En</w:t>
          </w:r>
          <w:r>
            <w:rPr>
              <w:rStyle w:val="PlaceholderText"/>
            </w:rPr>
            <w:t>ter text.</w:t>
          </w:r>
        </w:p>
      </w:docPartBody>
    </w:docPart>
    <w:docPart>
      <w:docPartPr>
        <w:name w:val="C2E23889CB22470F84BC62BA24B7FD6F"/>
        <w:category>
          <w:name w:val="General"/>
          <w:gallery w:val="placeholder"/>
        </w:category>
        <w:types>
          <w:type w:val="bbPlcHdr"/>
        </w:types>
        <w:behaviors>
          <w:behavior w:val="content"/>
        </w:behaviors>
        <w:guid w:val="{46805ED5-3695-4E29-93EF-D9FA5BEF1410}"/>
      </w:docPartPr>
      <w:docPartBody>
        <w:p>
          <w:pPr>
            <w:pStyle w:val="C2E23889CB22470F84BC62BA24B7FD6F7"/>
          </w:pPr>
          <w:r>
            <w:rPr>
              <w:rStyle w:val="PlaceholderText"/>
            </w:rPr>
            <w:t>En</w:t>
          </w:r>
          <w:r>
            <w:rPr>
              <w:rStyle w:val="PlaceholderText"/>
            </w:rPr>
            <w:t>ter text.</w:t>
          </w:r>
        </w:p>
      </w:docPartBody>
    </w:docPart>
    <w:docPart>
      <w:docPartPr>
        <w:name w:val="67404D8B574A40909B7F80EE095A17FE"/>
        <w:category>
          <w:name w:val="General"/>
          <w:gallery w:val="placeholder"/>
        </w:category>
        <w:types>
          <w:type w:val="bbPlcHdr"/>
        </w:types>
        <w:behaviors>
          <w:behavior w:val="content"/>
        </w:behaviors>
        <w:guid w:val="{E134DAAF-A7BA-48D8-8B6F-D938186E281B}"/>
      </w:docPartPr>
      <w:docPartBody>
        <w:p>
          <w:pPr>
            <w:pStyle w:val="67404D8B574A40909B7F80EE095A17FE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BAFD87D1A36D4AD2BA98CCD9B40CAD80"/>
        <w:category>
          <w:name w:val="General"/>
          <w:gallery w:val="placeholder"/>
        </w:category>
        <w:types>
          <w:type w:val="bbPlcHdr"/>
        </w:types>
        <w:behaviors>
          <w:behavior w:val="content"/>
        </w:behaviors>
        <w:guid w:val="{2224DBD8-07FC-4F72-92F6-A6209887BFA1}"/>
      </w:docPartPr>
      <w:docPartBody>
        <w:p>
          <w:pPr>
            <w:pStyle w:val="BAFD87D1A36D4AD2BA98CCD9B40CAD80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37767E58B68D4662BD5DE5E9F4997909"/>
        <w:category>
          <w:name w:val="General"/>
          <w:gallery w:val="placeholder"/>
        </w:category>
        <w:types>
          <w:type w:val="bbPlcHdr"/>
        </w:types>
        <w:behaviors>
          <w:behavior w:val="content"/>
        </w:behaviors>
        <w:guid w:val="{0AB24E6A-8903-48D5-8DE5-BE098F641EE0}"/>
      </w:docPartPr>
      <w:docPartBody>
        <w:p>
          <w:pPr>
            <w:pStyle w:val="37767E58B68D4662BD5DE5E9F4997909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E5AE41774EA0441EBA75CC6F236B3D03"/>
        <w:category>
          <w:name w:val="General"/>
          <w:gallery w:val="placeholder"/>
        </w:category>
        <w:types>
          <w:type w:val="bbPlcHdr"/>
        </w:types>
        <w:behaviors>
          <w:behavior w:val="content"/>
        </w:behaviors>
        <w:guid w:val="{A44F8126-B855-450C-BB10-5D3A62096F62}"/>
      </w:docPartPr>
      <w:docPartBody>
        <w:p>
          <w:pPr>
            <w:pStyle w:val="E5AE41774EA0441EBA75CC6F236B3D03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6E155349174A41FE9B42B93FA2F10C02"/>
        <w:category>
          <w:name w:val="General"/>
          <w:gallery w:val="placeholder"/>
        </w:category>
        <w:types>
          <w:type w:val="bbPlcHdr"/>
        </w:types>
        <w:behaviors>
          <w:behavior w:val="content"/>
        </w:behaviors>
        <w:guid w:val="{9D668066-71D6-48C6-8451-3A5816C1266C}"/>
      </w:docPartPr>
      <w:docPartBody>
        <w:p>
          <w:pPr>
            <w:pStyle w:val="6E155349174A41FE9B42B93FA2F10C02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04FD1CFEF7E24B1C9ECEB9C1672CB52B"/>
        <w:category>
          <w:name w:val="General"/>
          <w:gallery w:val="placeholder"/>
        </w:category>
        <w:types>
          <w:type w:val="bbPlcHdr"/>
        </w:types>
        <w:behaviors>
          <w:behavior w:val="content"/>
        </w:behaviors>
        <w:guid w:val="{82C0FE04-73AF-4752-BE32-D0FAEA996CD7}"/>
      </w:docPartPr>
      <w:docPartBody>
        <w:p>
          <w:pPr>
            <w:pStyle w:val="04FD1CFEF7E24B1C9ECEB9C1672CB52B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692ADCD6FAF141C4845FEB8FCE4598D4"/>
        <w:category>
          <w:name w:val="General"/>
          <w:gallery w:val="placeholder"/>
        </w:category>
        <w:types>
          <w:type w:val="bbPlcHdr"/>
        </w:types>
        <w:behaviors>
          <w:behavior w:val="content"/>
        </w:behaviors>
        <w:guid w:val="{0E31D4FE-BE83-407A-B3CA-A2F63371B456}"/>
      </w:docPartPr>
      <w:docPartBody>
        <w:p>
          <w:pPr>
            <w:pStyle w:val="692ADCD6FAF141C4845FEB8FCE4598D4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2EBFDE0380B24473BE5F3F8A56FC3CCD"/>
        <w:category>
          <w:name w:val="General"/>
          <w:gallery w:val="placeholder"/>
        </w:category>
        <w:types>
          <w:type w:val="bbPlcHdr"/>
        </w:types>
        <w:behaviors>
          <w:behavior w:val="content"/>
        </w:behaviors>
        <w:guid w:val="{93058D86-D2DC-4B1A-B8FD-0609A2C49462}"/>
      </w:docPartPr>
      <w:docPartBody>
        <w:p>
          <w:pPr>
            <w:pStyle w:val="2EBFDE0380B24473BE5F3F8A56FC3CCD6"/>
          </w:pPr>
          <w:r>
            <w:rPr>
              <w:rStyle w:val="PlaceholderText"/>
            </w:rPr>
            <w:t>E</w:t>
          </w:r>
          <w:r>
            <w:rPr>
              <w:rStyle w:val="PlaceholderText"/>
            </w:rPr>
            <w:t xml:space="preserve">nter </w:t>
          </w:r>
          <w:r>
            <w:rPr>
              <w:rStyle w:val="PlaceholderText"/>
            </w:rPr>
            <w:t>value in €.</w:t>
          </w:r>
        </w:p>
      </w:docPartBody>
    </w:docPart>
    <w:docPart>
      <w:docPartPr>
        <w:name w:val="C996FF1764A04D0091409B4F840A6010"/>
        <w:category>
          <w:name w:val="General"/>
          <w:gallery w:val="placeholder"/>
        </w:category>
        <w:types>
          <w:type w:val="bbPlcHdr"/>
        </w:types>
        <w:behaviors>
          <w:behavior w:val="content"/>
        </w:behaviors>
        <w:guid w:val="{48BDD6DA-A91E-4489-839E-2B85AB0245E3}"/>
      </w:docPartPr>
      <w:docPartBody>
        <w:p>
          <w:pPr>
            <w:pStyle w:val="C996FF1764A04D0091409B4F840A6010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1C1BBFD923A84CE2B21A927972815D0E"/>
        <w:category>
          <w:name w:val="General"/>
          <w:gallery w:val="placeholder"/>
        </w:category>
        <w:types>
          <w:type w:val="bbPlcHdr"/>
        </w:types>
        <w:behaviors>
          <w:behavior w:val="content"/>
        </w:behaviors>
        <w:guid w:val="{1CAF6AF6-B79E-4734-AD6F-BAABE8594923}"/>
      </w:docPartPr>
      <w:docPartBody>
        <w:p>
          <w:pPr>
            <w:pStyle w:val="1C1BBFD923A84CE2B21A927972815D0E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7ACD5D18ECD64C45AED7C342BA6B8172"/>
        <w:category>
          <w:name w:val="General"/>
          <w:gallery w:val="placeholder"/>
        </w:category>
        <w:types>
          <w:type w:val="bbPlcHdr"/>
        </w:types>
        <w:behaviors>
          <w:behavior w:val="content"/>
        </w:behaviors>
        <w:guid w:val="{038A5B1D-7D9E-4CE0-B511-E1F6A1CC2685}"/>
      </w:docPartPr>
      <w:docPartBody>
        <w:p>
          <w:pPr>
            <w:pStyle w:val="7ACD5D18ECD64C45AED7C342BA6B8172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25C9C8435859487E8F455F59E0DE3896"/>
        <w:category>
          <w:name w:val="General"/>
          <w:gallery w:val="placeholder"/>
        </w:category>
        <w:types>
          <w:type w:val="bbPlcHdr"/>
        </w:types>
        <w:behaviors>
          <w:behavior w:val="content"/>
        </w:behaviors>
        <w:guid w:val="{B86D439B-F6F2-491B-9052-18AB575BC760}"/>
      </w:docPartPr>
      <w:docPartBody>
        <w:p>
          <w:pPr>
            <w:pStyle w:val="25C9C8435859487E8F455F59E0DE3896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43115468068A455CA35127736C358AA1"/>
        <w:category>
          <w:name w:val="General"/>
          <w:gallery w:val="placeholder"/>
        </w:category>
        <w:types>
          <w:type w:val="bbPlcHdr"/>
        </w:types>
        <w:behaviors>
          <w:behavior w:val="content"/>
        </w:behaviors>
        <w:guid w:val="{A066F4A0-B857-4C7C-85DD-7D546707FE54}"/>
      </w:docPartPr>
      <w:docPartBody>
        <w:p>
          <w:pPr>
            <w:pStyle w:val="43115468068A455CA35127736C358AA1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D3BDB8D9E0AB48B684EA04275E285367"/>
        <w:category>
          <w:name w:val="General"/>
          <w:gallery w:val="placeholder"/>
        </w:category>
        <w:types>
          <w:type w:val="bbPlcHdr"/>
        </w:types>
        <w:behaviors>
          <w:behavior w:val="content"/>
        </w:behaviors>
        <w:guid w:val="{75F03E7D-4919-40E8-962B-6629FCF3AF12}"/>
      </w:docPartPr>
      <w:docPartBody>
        <w:p>
          <w:pPr>
            <w:pStyle w:val="D3BDB8D9E0AB48B684EA04275E285367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46FE575AE5644000B9DF0C545747B53A"/>
        <w:category>
          <w:name w:val="General"/>
          <w:gallery w:val="placeholder"/>
        </w:category>
        <w:types>
          <w:type w:val="bbPlcHdr"/>
        </w:types>
        <w:behaviors>
          <w:behavior w:val="content"/>
        </w:behaviors>
        <w:guid w:val="{3E639E4D-FBE9-453E-AC0B-17DBF05F5C1D}"/>
      </w:docPartPr>
      <w:docPartBody>
        <w:p>
          <w:pPr>
            <w:pStyle w:val="46FE575AE5644000B9DF0C545747B53A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DED7C87C13DD45BAA6C630EAF315C9A2"/>
        <w:category>
          <w:name w:val="General"/>
          <w:gallery w:val="placeholder"/>
        </w:category>
        <w:types>
          <w:type w:val="bbPlcHdr"/>
        </w:types>
        <w:behaviors>
          <w:behavior w:val="content"/>
        </w:behaviors>
        <w:guid w:val="{825D1048-B91F-4BA7-B458-2BDEA7782126}"/>
      </w:docPartPr>
      <w:docPartBody>
        <w:p>
          <w:pPr>
            <w:pStyle w:val="DED7C87C13DD45BAA6C630EAF315C9A2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7A172A93EB6E42F6AB8DF42435EF47BF"/>
        <w:category>
          <w:name w:val="General"/>
          <w:gallery w:val="placeholder"/>
        </w:category>
        <w:types>
          <w:type w:val="bbPlcHdr"/>
        </w:types>
        <w:behaviors>
          <w:behavior w:val="content"/>
        </w:behaviors>
        <w:guid w:val="{584BF4FE-943B-403D-A70A-DF7DA77A7D41}"/>
      </w:docPartPr>
      <w:docPartBody>
        <w:p>
          <w:pPr>
            <w:pStyle w:val="7A172A93EB6E42F6AB8DF42435EF47BF2"/>
          </w:pPr>
          <w:r>
            <w:rPr>
              <w:rStyle w:val="PlaceholderText"/>
            </w:rPr>
            <w:t>E</w:t>
          </w:r>
          <w:r>
            <w:rPr>
              <w:rStyle w:val="PlaceholderText"/>
            </w:rPr>
            <w:t xml:space="preserve">nter </w:t>
          </w:r>
          <w:r>
            <w:rPr>
              <w:rStyle w:val="PlaceholderText"/>
            </w:rPr>
            <w:t>value in €.</w:t>
          </w:r>
        </w:p>
      </w:docPartBody>
    </w:docPart>
    <w:docPart>
      <w:docPartPr>
        <w:name w:val="32D3B574ECFE47EE923F4B32852459FA"/>
        <w:category>
          <w:name w:val="General"/>
          <w:gallery w:val="placeholder"/>
        </w:category>
        <w:types>
          <w:type w:val="bbPlcHdr"/>
        </w:types>
        <w:behaviors>
          <w:behavior w:val="content"/>
        </w:behaviors>
        <w:guid w:val="{6A9273F8-20EA-44FE-BC96-582C390A0929}"/>
      </w:docPartPr>
      <w:docPartBody>
        <w:p>
          <w:pPr>
            <w:pStyle w:val="32D3B574ECFE47EE923F4B32852459FA2"/>
          </w:pPr>
          <w:r>
            <w:rPr>
              <w:rStyle w:val="PlaceholderText"/>
            </w:rPr>
            <w:t>E</w:t>
          </w:r>
          <w:r>
            <w:rPr>
              <w:rStyle w:val="PlaceholderText"/>
            </w:rPr>
            <w:t xml:space="preserve">nter </w:t>
          </w:r>
          <w:r>
            <w:rPr>
              <w:rStyle w:val="PlaceholderText"/>
            </w:rPr>
            <w:t>value in €.</w:t>
          </w:r>
        </w:p>
      </w:docPartBody>
    </w:docPart>
    <w:docPart>
      <w:docPartPr>
        <w:name w:val="49F58E02953944BFBAD1B204EA849FC2"/>
        <w:category>
          <w:name w:val="General"/>
          <w:gallery w:val="placeholder"/>
        </w:category>
        <w:types>
          <w:type w:val="bbPlcHdr"/>
        </w:types>
        <w:behaviors>
          <w:behavior w:val="content"/>
        </w:behaviors>
        <w:guid w:val="{3A68FBE0-1851-4661-925F-46B18213AAA5}"/>
      </w:docPartPr>
      <w:docPartBody>
        <w:p>
          <w:pPr>
            <w:pStyle w:val="49F58E02953944BFBAD1B204EA849FC22"/>
          </w:pPr>
          <w:r>
            <w:rPr>
              <w:rStyle w:val="PlaceholderText"/>
            </w:rPr>
            <w:t>E</w:t>
          </w:r>
          <w:r>
            <w:rPr>
              <w:rStyle w:val="PlaceholderText"/>
            </w:rPr>
            <w:t xml:space="preserve">nter </w:t>
          </w:r>
          <w:r>
            <w:rPr>
              <w:rStyle w:val="PlaceholderText"/>
            </w:rPr>
            <w:t>value in €.</w:t>
          </w:r>
        </w:p>
      </w:docPartBody>
    </w:docPart>
    <w:docPart>
      <w:docPartPr>
        <w:name w:val="41CB48D994A8428CBEC3D886E9AD7CD8"/>
        <w:category>
          <w:name w:val="General"/>
          <w:gallery w:val="placeholder"/>
        </w:category>
        <w:types>
          <w:type w:val="bbPlcHdr"/>
        </w:types>
        <w:behaviors>
          <w:behavior w:val="content"/>
        </w:behaviors>
        <w:guid w:val="{2BFF9DEB-877C-4601-A22B-7929ED0D01A0}"/>
      </w:docPartPr>
      <w:docPartBody>
        <w:p>
          <w:pPr>
            <w:pStyle w:val="41CB48D994A8428CBEC3D886E9AD7CD82"/>
          </w:pPr>
          <w:r>
            <w:rPr>
              <w:rStyle w:val="PlaceholderText"/>
            </w:rPr>
            <w:t>E</w:t>
          </w:r>
          <w:r>
            <w:rPr>
              <w:rStyle w:val="PlaceholderText"/>
            </w:rPr>
            <w:t xml:space="preserve">nter </w:t>
          </w:r>
          <w:r>
            <w:rPr>
              <w:rStyle w:val="PlaceholderText"/>
            </w:rPr>
            <w:t>value in €.</w:t>
          </w:r>
        </w:p>
      </w:docPartBody>
    </w:docPart>
    <w:docPart>
      <w:docPartPr>
        <w:name w:val="176FBED1D574421C96EDC958AAF8834E"/>
        <w:category>
          <w:name w:val="General"/>
          <w:gallery w:val="placeholder"/>
        </w:category>
        <w:types>
          <w:type w:val="bbPlcHdr"/>
        </w:types>
        <w:behaviors>
          <w:behavior w:val="content"/>
        </w:behaviors>
        <w:guid w:val="{D95C9F68-7D20-471A-A9F6-D6A14C30659C}"/>
      </w:docPartPr>
      <w:docPartBody>
        <w:p>
          <w:pPr>
            <w:pStyle w:val="176FBED1D574421C96EDC958AAF8834E2"/>
          </w:pPr>
          <w:r>
            <w:rPr>
              <w:rStyle w:val="PlaceholderText"/>
            </w:rPr>
            <w:t>E</w:t>
          </w:r>
          <w:r>
            <w:rPr>
              <w:rStyle w:val="PlaceholderText"/>
            </w:rPr>
            <w:t xml:space="preserve">nter </w:t>
          </w:r>
          <w:r>
            <w:rPr>
              <w:rStyle w:val="PlaceholderText"/>
            </w:rPr>
            <w:t>value in €.</w:t>
          </w:r>
        </w:p>
      </w:docPartBody>
    </w:docPart>
    <w:docPart>
      <w:docPartPr>
        <w:name w:val="B1FD000682B048A2AAB6B81BEE1C5152"/>
        <w:category>
          <w:name w:val="General"/>
          <w:gallery w:val="placeholder"/>
        </w:category>
        <w:types>
          <w:type w:val="bbPlcHdr"/>
        </w:types>
        <w:behaviors>
          <w:behavior w:val="content"/>
        </w:behaviors>
        <w:guid w:val="{CA31CBC5-DB6D-485C-9373-D256972164D9}"/>
      </w:docPartPr>
      <w:docPartBody>
        <w:p>
          <w:pPr>
            <w:pStyle w:val="B1FD000682B048A2AAB6B81BEE1C51522"/>
          </w:pPr>
          <w:r>
            <w:rPr>
              <w:rStyle w:val="PlaceholderText"/>
            </w:rPr>
            <w:t>E</w:t>
          </w:r>
          <w:r>
            <w:rPr>
              <w:rStyle w:val="PlaceholderText"/>
            </w:rPr>
            <w:t xml:space="preserve">nter </w:t>
          </w:r>
          <w:r>
            <w:rPr>
              <w:rStyle w:val="PlaceholderText"/>
            </w:rPr>
            <w:t>value in €.</w:t>
          </w:r>
        </w:p>
      </w:docPartBody>
    </w:docPart>
    <w:docPart>
      <w:docPartPr>
        <w:name w:val="C9D2EE3E71DA46B882CA95B5A9858F03"/>
        <w:category>
          <w:name w:val="General"/>
          <w:gallery w:val="placeholder"/>
        </w:category>
        <w:types>
          <w:type w:val="bbPlcHdr"/>
        </w:types>
        <w:behaviors>
          <w:behavior w:val="content"/>
        </w:behaviors>
        <w:guid w:val="{09A8943A-FD2A-41F1-B797-EB0FA56BDB8E}"/>
      </w:docPartPr>
      <w:docPartBody>
        <w:p>
          <w:pPr>
            <w:pStyle w:val="C9D2EE3E71DA46B882CA95B5A9858F032"/>
          </w:pPr>
          <w:r>
            <w:rPr>
              <w:rStyle w:val="PlaceholderText"/>
            </w:rPr>
            <w:t>E</w:t>
          </w:r>
          <w:r>
            <w:rPr>
              <w:rStyle w:val="PlaceholderText"/>
            </w:rPr>
            <w:t xml:space="preserve">nter </w:t>
          </w:r>
          <w:r>
            <w:rPr>
              <w:rStyle w:val="PlaceholderText"/>
            </w:rPr>
            <w:t>value in €.</w:t>
          </w:r>
        </w:p>
      </w:docPartBody>
    </w:docPart>
    <w:docPart>
      <w:docPartPr>
        <w:name w:val="7347EDC30538452A8435EC0E34C91DE8"/>
        <w:category>
          <w:name w:val="General"/>
          <w:gallery w:val="placeholder"/>
        </w:category>
        <w:types>
          <w:type w:val="bbPlcHdr"/>
        </w:types>
        <w:behaviors>
          <w:behavior w:val="content"/>
        </w:behaviors>
        <w:guid w:val="{8A1AD68A-D303-4569-8EE6-087A179998C9}"/>
      </w:docPartPr>
      <w:docPartBody>
        <w:p>
          <w:pPr>
            <w:pStyle w:val="7347EDC30538452A8435EC0E34C91DE82"/>
          </w:pPr>
          <w:r>
            <w:rPr>
              <w:rStyle w:val="PlaceholderText"/>
            </w:rPr>
            <w:t>E</w:t>
          </w:r>
          <w:r>
            <w:rPr>
              <w:rStyle w:val="PlaceholderText"/>
            </w:rPr>
            <w:t xml:space="preserve">nter </w:t>
          </w:r>
          <w:r>
            <w:rPr>
              <w:rStyle w:val="PlaceholderText"/>
            </w:rPr>
            <w:t>value in €.</w:t>
          </w:r>
        </w:p>
      </w:docPartBody>
    </w:docPart>
    <w:docPart>
      <w:docPartPr>
        <w:name w:val="9CA3F5D4B7384537B3A685B6B062BF3D"/>
        <w:category>
          <w:name w:val="General"/>
          <w:gallery w:val="placeholder"/>
        </w:category>
        <w:types>
          <w:type w:val="bbPlcHdr"/>
        </w:types>
        <w:behaviors>
          <w:behavior w:val="content"/>
        </w:behaviors>
        <w:guid w:val="{134B5729-787E-4500-BB78-D91D3E7C14B5}"/>
      </w:docPartPr>
      <w:docPartBody>
        <w:p>
          <w:pPr>
            <w:pStyle w:val="9CA3F5D4B7384537B3A685B6B062BF3D2"/>
          </w:pPr>
          <w:r>
            <w:rPr>
              <w:rStyle w:val="PlaceholderText"/>
            </w:rPr>
            <w:t>Choose</w:t>
          </w:r>
        </w:p>
      </w:docPartBody>
    </w:docPart>
    <w:docPart>
      <w:docPartPr>
        <w:name w:val="A5D61875062E435C8D519CEBA55A8272"/>
        <w:category>
          <w:name w:val="General"/>
          <w:gallery w:val="placeholder"/>
        </w:category>
        <w:types>
          <w:type w:val="bbPlcHdr"/>
        </w:types>
        <w:behaviors>
          <w:behavior w:val="content"/>
        </w:behaviors>
        <w:guid w:val="{793496A5-66C3-4B8A-82C4-5655724BC419}"/>
      </w:docPartPr>
      <w:docPartBody>
        <w:p>
          <w:pPr>
            <w:pStyle w:val="A5D61875062E435C8D519CEBA55A82721"/>
          </w:pPr>
          <w:r>
            <w:rPr>
              <w:rStyle w:val="PlaceholderText"/>
            </w:rPr>
            <w:t>E</w:t>
          </w:r>
          <w:r>
            <w:rPr>
              <w:rStyle w:val="PlaceholderText"/>
            </w:rPr>
            <w:t>nter text.</w:t>
          </w:r>
        </w:p>
      </w:docPartBody>
    </w:docPart>
    <w:docPart>
      <w:docPartPr>
        <w:name w:val="F3B9FC576C2542F7A7B20615B32675B8"/>
        <w:category>
          <w:name w:val="General"/>
          <w:gallery w:val="placeholder"/>
        </w:category>
        <w:types>
          <w:type w:val="bbPlcHdr"/>
        </w:types>
        <w:behaviors>
          <w:behavior w:val="content"/>
        </w:behaviors>
        <w:guid w:val="{E2BD4A7F-2C34-486F-97C1-7A38D94E3FA2}"/>
      </w:docPartPr>
      <w:docPartBody>
        <w:p>
          <w:pPr>
            <w:pStyle w:val="F3B9FC576C2542F7A7B20615B32675B8"/>
          </w:pPr>
          <w:r>
            <w:rPr>
              <w:rStyle w:val="PlaceholderText"/>
            </w:rPr>
            <w:t>Select the</w:t>
          </w:r>
          <w:r>
            <w:rPr>
              <w:rStyle w:val="PlaceholderText"/>
            </w:rPr>
            <w:t xml:space="preserv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rsid/>
    <w:rsi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17A"/>
    <w:rPr>
      <w:color w:val="808080"/>
    </w:rPr>
  </w:style>
  <w:style w:type="paragraph" w:customStyle="1" w:styleId="30673C8ED1154970AD9D3848B0D36394">
    <w:name w:val="30673C8ED1154970AD9D3848B0D3639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
    <w:name w:val="084760AD44C94B02A6D5E71B4F44507B"/>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
    <w:name w:val="E245F98EAFF64AD69773280ED74A6B1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
    <w:name w:val="ABCFC0B1315E4109B2C293775D51159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
    <w:name w:val="3934712B51464F2EAA5A837ACFEB619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
    <w:name w:val="131C31F833834E9691E15BA5EF4D055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
    <w:name w:val="1C015DCCDE344F3D977A0EDF24456A5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
    <w:name w:val="2F51AA10215A4494BB1163D026FA5E9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
    <w:name w:val="42AAC12DC8E94150BE48BD38FC3EF43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
    <w:name w:val="32E444ED9D174B169646C67D78619C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
    <w:name w:val="D0F27B6C70B44001A03601C281EC79BE"/>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
    <w:name w:val="AA02B71B156445D3A86EE17C2A06759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1">
    <w:name w:val="30673C8ED1154970AD9D3848B0D36394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1">
    <w:name w:val="084760AD44C94B02A6D5E71B4F44507B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1">
    <w:name w:val="E245F98EAFF64AD69773280ED74A6B16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1">
    <w:name w:val="ABCFC0B1315E4109B2C293775D511596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1">
    <w:name w:val="3934712B51464F2EAA5A837ACFEB6198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1">
    <w:name w:val="131C31F833834E9691E15BA5EF4D0550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1">
    <w:name w:val="1C015DCCDE344F3D977A0EDF24456A55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1">
    <w:name w:val="2F51AA10215A4494BB1163D026FA5E93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1">
    <w:name w:val="42AAC12DC8E94150BE48BD38FC3EF437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1">
    <w:name w:val="32E444ED9D174B169646C67D78619CE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1">
    <w:name w:val="D0F27B6C70B44001A03601C281EC79B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1">
    <w:name w:val="AA02B71B156445D3A86EE17C2A067594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2">
    <w:name w:val="30673C8ED1154970AD9D3848B0D36394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2">
    <w:name w:val="084760AD44C94B02A6D5E71B4F44507B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2">
    <w:name w:val="E245F98EAFF64AD69773280ED74A6B16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2">
    <w:name w:val="ABCFC0B1315E4109B2C293775D511596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2">
    <w:name w:val="3934712B51464F2EAA5A837ACFEB6198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2">
    <w:name w:val="131C31F833834E9691E15BA5EF4D0550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2">
    <w:name w:val="1C015DCCDE344F3D977A0EDF24456A55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2">
    <w:name w:val="2F51AA10215A4494BB1163D026FA5E93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2">
    <w:name w:val="42AAC12DC8E94150BE48BD38FC3EF437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2">
    <w:name w:val="32E444ED9D174B169646C67D78619CE1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2">
    <w:name w:val="D0F27B6C70B44001A03601C281EC79BE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2">
    <w:name w:val="AA02B71B156445D3A86EE17C2A067594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3">
    <w:name w:val="30673C8ED1154970AD9D3848B0D36394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
    <w:name w:val="286F2315A7514EA9B5155C8FEF180A6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3">
    <w:name w:val="084760AD44C94B02A6D5E71B4F44507B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3">
    <w:name w:val="E245F98EAFF64AD69773280ED74A6B16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3">
    <w:name w:val="ABCFC0B1315E4109B2C293775D511596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3">
    <w:name w:val="3934712B51464F2EAA5A837ACFEB6198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3">
    <w:name w:val="131C31F833834E9691E15BA5EF4D0550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3">
    <w:name w:val="1C015DCCDE344F3D977A0EDF24456A55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3">
    <w:name w:val="2F51AA10215A4494BB1163D026FA5E93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3">
    <w:name w:val="42AAC12DC8E94150BE48BD38FC3EF437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3">
    <w:name w:val="32E444ED9D174B169646C67D78619CE1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3">
    <w:name w:val="D0F27B6C70B44001A03601C281EC79BE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3">
    <w:name w:val="AA02B71B156445D3A86EE17C2A067594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4">
    <w:name w:val="30673C8ED1154970AD9D3848B0D36394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1">
    <w:name w:val="286F2315A7514EA9B5155C8FEF180A67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4">
    <w:name w:val="084760AD44C94B02A6D5E71B4F44507B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4">
    <w:name w:val="E245F98EAFF64AD69773280ED74A6B16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4">
    <w:name w:val="ABCFC0B1315E4109B2C293775D511596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4">
    <w:name w:val="3934712B51464F2EAA5A837ACFEB6198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4">
    <w:name w:val="131C31F833834E9691E15BA5EF4D0550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4">
    <w:name w:val="1C015DCCDE344F3D977A0EDF24456A55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4">
    <w:name w:val="2F51AA10215A4494BB1163D026FA5E93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4">
    <w:name w:val="42AAC12DC8E94150BE48BD38FC3EF437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4">
    <w:name w:val="32E444ED9D174B169646C67D78619CE1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4">
    <w:name w:val="D0F27B6C70B44001A03601C281EC79BE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4">
    <w:name w:val="AA02B71B156445D3A86EE17C2A067594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
    <w:name w:val="07CF9B81BD154DF78811C2447DAA36E2"/>
    <w:rsid w:val="00A4617A"/>
  </w:style>
  <w:style w:type="paragraph" w:customStyle="1" w:styleId="BC975CE67AE14729AD5BA989632D0470">
    <w:name w:val="BC975CE67AE14729AD5BA989632D0470"/>
    <w:rsid w:val="00A4617A"/>
  </w:style>
  <w:style w:type="paragraph" w:customStyle="1" w:styleId="993DF98C464645FFB7B4AF40CDF73B8C">
    <w:name w:val="993DF98C464645FFB7B4AF40CDF73B8C"/>
    <w:rsid w:val="00A4617A"/>
  </w:style>
  <w:style w:type="paragraph" w:customStyle="1" w:styleId="93FDF8A645ED47AC91A483A540C34D5D">
    <w:name w:val="93FDF8A645ED47AC91A483A540C34D5D"/>
    <w:rsid w:val="00A4617A"/>
  </w:style>
  <w:style w:type="paragraph" w:customStyle="1" w:styleId="664D3E23DD244FEBB4ED2829B09A378C">
    <w:name w:val="664D3E23DD244FEBB4ED2829B09A378C"/>
    <w:rsid w:val="00A4617A"/>
  </w:style>
  <w:style w:type="paragraph" w:customStyle="1" w:styleId="0661F52906504117ABAB3664AED4FCBE">
    <w:name w:val="0661F52906504117ABAB3664AED4FCBE"/>
    <w:rsid w:val="00A4617A"/>
  </w:style>
  <w:style w:type="paragraph" w:customStyle="1" w:styleId="17DFEF49C02741B0ABC7DE84E6C4B601">
    <w:name w:val="17DFEF49C02741B0ABC7DE84E6C4B601"/>
    <w:rsid w:val="00A4617A"/>
  </w:style>
  <w:style w:type="paragraph" w:customStyle="1" w:styleId="102F6AC2BE4348ED8387882847BBA4BA">
    <w:name w:val="102F6AC2BE4348ED8387882847BBA4BA"/>
    <w:rsid w:val="00A4617A"/>
  </w:style>
  <w:style w:type="paragraph" w:customStyle="1" w:styleId="C2E23889CB22470F84BC62BA24B7FD6F">
    <w:name w:val="C2E23889CB22470F84BC62BA24B7FD6F"/>
    <w:rsid w:val="00A4617A"/>
  </w:style>
  <w:style w:type="paragraph" w:customStyle="1" w:styleId="30673C8ED1154970AD9D3848B0D363945">
    <w:name w:val="30673C8ED1154970AD9D3848B0D36394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2">
    <w:name w:val="286F2315A7514EA9B5155C8FEF180A67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5">
    <w:name w:val="084760AD44C94B02A6D5E71B4F44507B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5">
    <w:name w:val="E245F98EAFF64AD69773280ED74A6B16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5">
    <w:name w:val="ABCFC0B1315E4109B2C293775D511596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5">
    <w:name w:val="3934712B51464F2EAA5A837ACFEB6198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5">
    <w:name w:val="131C31F833834E9691E15BA5EF4D0550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5">
    <w:name w:val="1C015DCCDE344F3D977A0EDF24456A55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5">
    <w:name w:val="2F51AA10215A4494BB1163D026FA5E93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5">
    <w:name w:val="42AAC12DC8E94150BE48BD38FC3EF437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5">
    <w:name w:val="32E444ED9D174B169646C67D78619CE1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1">
    <w:name w:val="C2E23889CB22470F84BC62BA24B7FD6F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1">
    <w:name w:val="07CF9B81BD154DF78811C2447DAA36E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1">
    <w:name w:val="BC975CE67AE14729AD5BA989632D0470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993DF98C464645FFB7B4AF40CDF73B8C1">
    <w:name w:val="993DF98C464645FFB7B4AF40CDF73B8C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661F52906504117ABAB3664AED4FCBE1">
    <w:name w:val="0661F52906504117ABAB3664AED4FCB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93FDF8A645ED47AC91A483A540C34D5D1">
    <w:name w:val="93FDF8A645ED47AC91A483A540C34D5D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7DFEF49C02741B0ABC7DE84E6C4B6011">
    <w:name w:val="17DFEF49C02741B0ABC7DE84E6C4B60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1">
    <w:name w:val="664D3E23DD244FEBB4ED2829B09A378C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1">
    <w:name w:val="102F6AC2BE4348ED8387882847BBA4BA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5">
    <w:name w:val="D0F27B6C70B44001A03601C281EC79BE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5">
    <w:name w:val="AA02B71B156445D3A86EE17C2A067594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
    <w:name w:val="67404D8B574A40909B7F80EE095A17FE"/>
    <w:rsid w:val="00A4617A"/>
  </w:style>
  <w:style w:type="paragraph" w:customStyle="1" w:styleId="BAFD87D1A36D4AD2BA98CCD9B40CAD80">
    <w:name w:val="BAFD87D1A36D4AD2BA98CCD9B40CAD80"/>
    <w:rsid w:val="00A4617A"/>
  </w:style>
  <w:style w:type="paragraph" w:customStyle="1" w:styleId="37767E58B68D4662BD5DE5E9F4997909">
    <w:name w:val="37767E58B68D4662BD5DE5E9F4997909"/>
    <w:rsid w:val="00A4617A"/>
  </w:style>
  <w:style w:type="paragraph" w:customStyle="1" w:styleId="E5AE41774EA0441EBA75CC6F236B3D03">
    <w:name w:val="E5AE41774EA0441EBA75CC6F236B3D03"/>
    <w:rsid w:val="00A4617A"/>
  </w:style>
  <w:style w:type="paragraph" w:customStyle="1" w:styleId="6E155349174A41FE9B42B93FA2F10C02">
    <w:name w:val="6E155349174A41FE9B42B93FA2F10C02"/>
    <w:rsid w:val="00A4617A"/>
  </w:style>
  <w:style w:type="paragraph" w:customStyle="1" w:styleId="04FD1CFEF7E24B1C9ECEB9C1672CB52B">
    <w:name w:val="04FD1CFEF7E24B1C9ECEB9C1672CB52B"/>
    <w:rsid w:val="00A4617A"/>
  </w:style>
  <w:style w:type="paragraph" w:customStyle="1" w:styleId="692ADCD6FAF141C4845FEB8FCE4598D4">
    <w:name w:val="692ADCD6FAF141C4845FEB8FCE4598D4"/>
    <w:rsid w:val="00A4617A"/>
  </w:style>
  <w:style w:type="paragraph" w:customStyle="1" w:styleId="2EBFDE0380B24473BE5F3F8A56FC3CCD">
    <w:name w:val="2EBFDE0380B24473BE5F3F8A56FC3CCD"/>
    <w:rsid w:val="00A4617A"/>
  </w:style>
  <w:style w:type="paragraph" w:customStyle="1" w:styleId="C996FF1764A04D0091409B4F840A6010">
    <w:name w:val="C996FF1764A04D0091409B4F840A6010"/>
    <w:rsid w:val="00A4617A"/>
  </w:style>
  <w:style w:type="paragraph" w:customStyle="1" w:styleId="1C1BBFD923A84CE2B21A927972815D0E">
    <w:name w:val="1C1BBFD923A84CE2B21A927972815D0E"/>
    <w:rsid w:val="00A4617A"/>
  </w:style>
  <w:style w:type="paragraph" w:customStyle="1" w:styleId="7ACD5D18ECD64C45AED7C342BA6B8172">
    <w:name w:val="7ACD5D18ECD64C45AED7C342BA6B8172"/>
    <w:rsid w:val="00A4617A"/>
  </w:style>
  <w:style w:type="paragraph" w:customStyle="1" w:styleId="25C9C8435859487E8F455F59E0DE3896">
    <w:name w:val="25C9C8435859487E8F455F59E0DE3896"/>
    <w:rsid w:val="00A4617A"/>
  </w:style>
  <w:style w:type="paragraph" w:customStyle="1" w:styleId="43115468068A455CA35127736C358AA1">
    <w:name w:val="43115468068A455CA35127736C358AA1"/>
    <w:rsid w:val="00A4617A"/>
  </w:style>
  <w:style w:type="paragraph" w:customStyle="1" w:styleId="D3BDB8D9E0AB48B684EA04275E285367">
    <w:name w:val="D3BDB8D9E0AB48B684EA04275E285367"/>
    <w:rsid w:val="00A4617A"/>
  </w:style>
  <w:style w:type="paragraph" w:customStyle="1" w:styleId="46FE575AE5644000B9DF0C545747B53A">
    <w:name w:val="46FE575AE5644000B9DF0C545747B53A"/>
    <w:rsid w:val="00A4617A"/>
  </w:style>
  <w:style w:type="paragraph" w:customStyle="1" w:styleId="DED7C87C13DD45BAA6C630EAF315C9A2">
    <w:name w:val="DED7C87C13DD45BAA6C630EAF315C9A2"/>
    <w:rsid w:val="00A4617A"/>
  </w:style>
  <w:style w:type="paragraph" w:customStyle="1" w:styleId="30673C8ED1154970AD9D3848B0D363946">
    <w:name w:val="30673C8ED1154970AD9D3848B0D36394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3">
    <w:name w:val="286F2315A7514EA9B5155C8FEF180A67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6">
    <w:name w:val="084760AD44C94B02A6D5E71B4F44507B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6">
    <w:name w:val="E245F98EAFF64AD69773280ED74A6B16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6">
    <w:name w:val="ABCFC0B1315E4109B2C293775D511596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6">
    <w:name w:val="3934712B51464F2EAA5A837ACFEB6198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1">
    <w:name w:val="BAFD87D1A36D4AD2BA98CCD9B40CAD80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1">
    <w:name w:val="67404D8B574A40909B7F80EE095A17F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1">
    <w:name w:val="37767E58B68D4662BD5DE5E9F4997909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6">
    <w:name w:val="42AAC12DC8E94150BE48BD38FC3EF437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6">
    <w:name w:val="32E444ED9D174B169646C67D78619CE1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2">
    <w:name w:val="C2E23889CB22470F84BC62BA24B7FD6F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2">
    <w:name w:val="07CF9B81BD154DF78811C2447DAA36E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2">
    <w:name w:val="BC975CE67AE14729AD5BA989632D0470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1">
    <w:name w:val="E5AE41774EA0441EBA75CC6F236B3D03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1">
    <w:name w:val="04FD1CFEF7E24B1C9ECEB9C1672CB52B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1">
    <w:name w:val="6E155349174A41FE9B42B93FA2F10C0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1">
    <w:name w:val="692ADCD6FAF141C4845FEB8FCE4598D4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2">
    <w:name w:val="664D3E23DD244FEBB4ED2829B09A378C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2">
    <w:name w:val="102F6AC2BE4348ED8387882847BBA4BA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6">
    <w:name w:val="D0F27B6C70B44001A03601C281EC79BE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6">
    <w:name w:val="AA02B71B156445D3A86EE17C2A067594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1">
    <w:name w:val="2EBFDE0380B24473BE5F3F8A56FC3CCD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96FF1764A04D0091409B4F840A60101">
    <w:name w:val="C996FF1764A04D0091409B4F840A6010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1BBFD923A84CE2B21A927972815D0E1">
    <w:name w:val="1C1BBFD923A84CE2B21A927972815D0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CD5D18ECD64C45AED7C342BA6B81721">
    <w:name w:val="7ACD5D18ECD64C45AED7C342BA6B817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5C9C8435859487E8F455F59E0DE38961">
    <w:name w:val="25C9C8435859487E8F455F59E0DE3896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3115468068A455CA35127736C358AA11">
    <w:name w:val="43115468068A455CA35127736C358AA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3BDB8D9E0AB48B684EA04275E2853671">
    <w:name w:val="D3BDB8D9E0AB48B684EA04275E285367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6FE575AE5644000B9DF0C545747B53A1">
    <w:name w:val="46FE575AE5644000B9DF0C545747B53A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ED7C87C13DD45BAA6C630EAF315C9A21">
    <w:name w:val="DED7C87C13DD45BAA6C630EAF315C9A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7">
    <w:name w:val="30673C8ED1154970AD9D3848B0D36394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4">
    <w:name w:val="286F2315A7514EA9B5155C8FEF180A67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7">
    <w:name w:val="084760AD44C94B02A6D5E71B4F44507B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7">
    <w:name w:val="E245F98EAFF64AD69773280ED74A6B16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7">
    <w:name w:val="ABCFC0B1315E4109B2C293775D511596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7">
    <w:name w:val="3934712B51464F2EAA5A837ACFEB6198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2">
    <w:name w:val="BAFD87D1A36D4AD2BA98CCD9B40CAD80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2">
    <w:name w:val="67404D8B574A40909B7F80EE095A17FE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2">
    <w:name w:val="37767E58B68D4662BD5DE5E9F4997909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7">
    <w:name w:val="42AAC12DC8E94150BE48BD38FC3EF437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7">
    <w:name w:val="32E444ED9D174B169646C67D78619CE1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3">
    <w:name w:val="C2E23889CB22470F84BC62BA24B7FD6F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3">
    <w:name w:val="07CF9B81BD154DF78811C2447DAA36E2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3">
    <w:name w:val="BC975CE67AE14729AD5BA989632D0470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2">
    <w:name w:val="E5AE41774EA0441EBA75CC6F236B3D03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2">
    <w:name w:val="04FD1CFEF7E24B1C9ECEB9C1672CB52B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2">
    <w:name w:val="6E155349174A41FE9B42B93FA2F10C0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2">
    <w:name w:val="692ADCD6FAF141C4845FEB8FCE4598D4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3">
    <w:name w:val="664D3E23DD244FEBB4ED2829B09A378C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3">
    <w:name w:val="102F6AC2BE4348ED8387882847BBA4BA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7">
    <w:name w:val="D0F27B6C70B44001A03601C281EC79BE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7">
    <w:name w:val="AA02B71B156445D3A86EE17C2A067594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2">
    <w:name w:val="2EBFDE0380B24473BE5F3F8A56FC3CCD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96FF1764A04D0091409B4F840A60102">
    <w:name w:val="C996FF1764A04D0091409B4F840A6010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1BBFD923A84CE2B21A927972815D0E2">
    <w:name w:val="1C1BBFD923A84CE2B21A927972815D0E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CD5D18ECD64C45AED7C342BA6B81722">
    <w:name w:val="7ACD5D18ECD64C45AED7C342BA6B817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5C9C8435859487E8F455F59E0DE38962">
    <w:name w:val="25C9C8435859487E8F455F59E0DE3896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3115468068A455CA35127736C358AA12">
    <w:name w:val="43115468068A455CA35127736C358AA1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3BDB8D9E0AB48B684EA04275E2853672">
    <w:name w:val="D3BDB8D9E0AB48B684EA04275E285367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6FE575AE5644000B9DF0C545747B53A2">
    <w:name w:val="46FE575AE5644000B9DF0C545747B53A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ED7C87C13DD45BAA6C630EAF315C9A22">
    <w:name w:val="DED7C87C13DD45BAA6C630EAF315C9A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8">
    <w:name w:val="30673C8ED1154970AD9D3848B0D36394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5">
    <w:name w:val="286F2315A7514EA9B5155C8FEF180A67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8">
    <w:name w:val="084760AD44C94B02A6D5E71B4F44507B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8">
    <w:name w:val="E245F98EAFF64AD69773280ED74A6B16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8">
    <w:name w:val="ABCFC0B1315E4109B2C293775D511596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8">
    <w:name w:val="3934712B51464F2EAA5A837ACFEB6198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3">
    <w:name w:val="BAFD87D1A36D4AD2BA98CCD9B40CAD80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3">
    <w:name w:val="67404D8B574A40909B7F80EE095A17FE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3">
    <w:name w:val="37767E58B68D4662BD5DE5E9F4997909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8">
    <w:name w:val="42AAC12DC8E94150BE48BD38FC3EF437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8">
    <w:name w:val="32E444ED9D174B169646C67D78619CE1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4">
    <w:name w:val="C2E23889CB22470F84BC62BA24B7FD6F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4">
    <w:name w:val="07CF9B81BD154DF78811C2447DAA36E2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4">
    <w:name w:val="BC975CE67AE14729AD5BA989632D0470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3">
    <w:name w:val="E5AE41774EA0441EBA75CC6F236B3D03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3">
    <w:name w:val="04FD1CFEF7E24B1C9ECEB9C1672CB52B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3">
    <w:name w:val="6E155349174A41FE9B42B93FA2F10C02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3">
    <w:name w:val="692ADCD6FAF141C4845FEB8FCE4598D4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4">
    <w:name w:val="664D3E23DD244FEBB4ED2829B09A378C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4">
    <w:name w:val="102F6AC2BE4348ED8387882847BBA4BA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8">
    <w:name w:val="D0F27B6C70B44001A03601C281EC79BE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8">
    <w:name w:val="AA02B71B156445D3A86EE17C2A067594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3">
    <w:name w:val="2EBFDE0380B24473BE5F3F8A56FC3CCD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96FF1764A04D0091409B4F840A60103">
    <w:name w:val="C996FF1764A04D0091409B4F840A6010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1BBFD923A84CE2B21A927972815D0E3">
    <w:name w:val="1C1BBFD923A84CE2B21A927972815D0E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CD5D18ECD64C45AED7C342BA6B81723">
    <w:name w:val="7ACD5D18ECD64C45AED7C342BA6B8172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5C9C8435859487E8F455F59E0DE38963">
    <w:name w:val="25C9C8435859487E8F455F59E0DE3896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3115468068A455CA35127736C358AA13">
    <w:name w:val="43115468068A455CA35127736C358AA1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3BDB8D9E0AB48B684EA04275E2853673">
    <w:name w:val="D3BDB8D9E0AB48B684EA04275E285367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6FE575AE5644000B9DF0C545747B53A3">
    <w:name w:val="46FE575AE5644000B9DF0C545747B53A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ED7C87C13DD45BAA6C630EAF315C9A23">
    <w:name w:val="DED7C87C13DD45BAA6C630EAF315C9A2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9">
    <w:name w:val="30673C8ED1154970AD9D3848B0D36394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6">
    <w:name w:val="286F2315A7514EA9B5155C8FEF180A67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9">
    <w:name w:val="084760AD44C94B02A6D5E71B4F44507B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9">
    <w:name w:val="E245F98EAFF64AD69773280ED74A6B16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9">
    <w:name w:val="ABCFC0B1315E4109B2C293775D511596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9">
    <w:name w:val="3934712B51464F2EAA5A837ACFEB6198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4">
    <w:name w:val="BAFD87D1A36D4AD2BA98CCD9B40CAD80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4">
    <w:name w:val="67404D8B574A40909B7F80EE095A17FE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4">
    <w:name w:val="37767E58B68D4662BD5DE5E9F4997909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9">
    <w:name w:val="42AAC12DC8E94150BE48BD38FC3EF437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9">
    <w:name w:val="32E444ED9D174B169646C67D78619CE1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5">
    <w:name w:val="C2E23889CB22470F84BC62BA24B7FD6F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5">
    <w:name w:val="07CF9B81BD154DF78811C2447DAA36E2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5">
    <w:name w:val="BC975CE67AE14729AD5BA989632D0470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4">
    <w:name w:val="E5AE41774EA0441EBA75CC6F236B3D03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4">
    <w:name w:val="04FD1CFEF7E24B1C9ECEB9C1672CB52B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4">
    <w:name w:val="6E155349174A41FE9B42B93FA2F10C02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4">
    <w:name w:val="692ADCD6FAF141C4845FEB8FCE4598D4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5">
    <w:name w:val="664D3E23DD244FEBB4ED2829B09A378C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5">
    <w:name w:val="102F6AC2BE4348ED8387882847BBA4BA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9">
    <w:name w:val="D0F27B6C70B44001A03601C281EC79BE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9">
    <w:name w:val="AA02B71B156445D3A86EE17C2A067594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4">
    <w:name w:val="2EBFDE0380B24473BE5F3F8A56FC3CCD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96FF1764A04D0091409B4F840A60104">
    <w:name w:val="C996FF1764A04D0091409B4F840A6010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1BBFD923A84CE2B21A927972815D0E4">
    <w:name w:val="1C1BBFD923A84CE2B21A927972815D0E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CD5D18ECD64C45AED7C342BA6B81724">
    <w:name w:val="7ACD5D18ECD64C45AED7C342BA6B8172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5C9C8435859487E8F455F59E0DE38964">
    <w:name w:val="25C9C8435859487E8F455F59E0DE3896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3115468068A455CA35127736C358AA14">
    <w:name w:val="43115468068A455CA35127736C358AA1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3BDB8D9E0AB48B684EA04275E2853674">
    <w:name w:val="D3BDB8D9E0AB48B684EA04275E285367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6FE575AE5644000B9DF0C545747B53A4">
    <w:name w:val="46FE575AE5644000B9DF0C545747B53A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ED7C87C13DD45BAA6C630EAF315C9A24">
    <w:name w:val="DED7C87C13DD45BAA6C630EAF315C9A2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172A93EB6E42F6AB8DF42435EF47BF">
    <w:name w:val="7A172A93EB6E42F6AB8DF42435EF47BF"/>
    <w:rsid w:val="00A4617A"/>
  </w:style>
  <w:style w:type="paragraph" w:customStyle="1" w:styleId="32D3B574ECFE47EE923F4B32852459FA">
    <w:name w:val="32D3B574ECFE47EE923F4B32852459FA"/>
    <w:rsid w:val="00A4617A"/>
  </w:style>
  <w:style w:type="paragraph" w:customStyle="1" w:styleId="49F58E02953944BFBAD1B204EA849FC2">
    <w:name w:val="49F58E02953944BFBAD1B204EA849FC2"/>
    <w:rsid w:val="00A4617A"/>
  </w:style>
  <w:style w:type="paragraph" w:customStyle="1" w:styleId="41CB48D994A8428CBEC3D886E9AD7CD8">
    <w:name w:val="41CB48D994A8428CBEC3D886E9AD7CD8"/>
    <w:rsid w:val="00A4617A"/>
  </w:style>
  <w:style w:type="paragraph" w:customStyle="1" w:styleId="176FBED1D574421C96EDC958AAF8834E">
    <w:name w:val="176FBED1D574421C96EDC958AAF8834E"/>
    <w:rsid w:val="00A4617A"/>
  </w:style>
  <w:style w:type="paragraph" w:customStyle="1" w:styleId="B1FD000682B048A2AAB6B81BEE1C5152">
    <w:name w:val="B1FD000682B048A2AAB6B81BEE1C5152"/>
    <w:rsid w:val="00A4617A"/>
  </w:style>
  <w:style w:type="paragraph" w:customStyle="1" w:styleId="C9D2EE3E71DA46B882CA95B5A9858F03">
    <w:name w:val="C9D2EE3E71DA46B882CA95B5A9858F03"/>
    <w:rsid w:val="00A4617A"/>
  </w:style>
  <w:style w:type="paragraph" w:customStyle="1" w:styleId="7347EDC30538452A8435EC0E34C91DE8">
    <w:name w:val="7347EDC30538452A8435EC0E34C91DE8"/>
    <w:rsid w:val="00A4617A"/>
  </w:style>
  <w:style w:type="paragraph" w:customStyle="1" w:styleId="9CA3F5D4B7384537B3A685B6B062BF3D">
    <w:name w:val="9CA3F5D4B7384537B3A685B6B062BF3D"/>
    <w:rsid w:val="00A4617A"/>
  </w:style>
  <w:style w:type="paragraph" w:customStyle="1" w:styleId="30673C8ED1154970AD9D3848B0D3639410">
    <w:name w:val="30673C8ED1154970AD9D3848B0D36394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9CA3F5D4B7384537B3A685B6B062BF3D1">
    <w:name w:val="9CA3F5D4B7384537B3A685B6B062BF3D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10">
    <w:name w:val="084760AD44C94B02A6D5E71B4F44507B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10">
    <w:name w:val="E245F98EAFF64AD69773280ED74A6B16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10">
    <w:name w:val="ABCFC0B1315E4109B2C293775D511596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10">
    <w:name w:val="3934712B51464F2EAA5A837ACFEB6198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5">
    <w:name w:val="BAFD87D1A36D4AD2BA98CCD9B40CAD80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5">
    <w:name w:val="67404D8B574A40909B7F80EE095A17FE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5">
    <w:name w:val="37767E58B68D4662BD5DE5E9F4997909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10">
    <w:name w:val="42AAC12DC8E94150BE48BD38FC3EF437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10">
    <w:name w:val="32E444ED9D174B169646C67D78619CE1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6">
    <w:name w:val="C2E23889CB22470F84BC62BA24B7FD6F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6">
    <w:name w:val="07CF9B81BD154DF78811C2447DAA36E2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6">
    <w:name w:val="BC975CE67AE14729AD5BA989632D0470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5">
    <w:name w:val="E5AE41774EA0441EBA75CC6F236B3D03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5">
    <w:name w:val="04FD1CFEF7E24B1C9ECEB9C1672CB52B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5">
    <w:name w:val="6E155349174A41FE9B42B93FA2F10C02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5">
    <w:name w:val="692ADCD6FAF141C4845FEB8FCE4598D4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6">
    <w:name w:val="664D3E23DD244FEBB4ED2829B09A378C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6">
    <w:name w:val="102F6AC2BE4348ED8387882847BBA4BA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10">
    <w:name w:val="D0F27B6C70B44001A03601C281EC79BE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10">
    <w:name w:val="AA02B71B156445D3A86EE17C2A067594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5">
    <w:name w:val="2EBFDE0380B24473BE5F3F8A56FC3CCD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172A93EB6E42F6AB8DF42435EF47BF1">
    <w:name w:val="7A172A93EB6E42F6AB8DF42435EF47BF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D3B574ECFE47EE923F4B32852459FA1">
    <w:name w:val="32D3B574ECFE47EE923F4B32852459FA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9F58E02953944BFBAD1B204EA849FC21">
    <w:name w:val="49F58E02953944BFBAD1B204EA849FC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1CB48D994A8428CBEC3D886E9AD7CD81">
    <w:name w:val="41CB48D994A8428CBEC3D886E9AD7CD8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76FBED1D574421C96EDC958AAF8834E1">
    <w:name w:val="176FBED1D574421C96EDC958AAF8834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1FD000682B048A2AAB6B81BEE1C51521">
    <w:name w:val="B1FD000682B048A2AAB6B81BEE1C515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D2EE3E71DA46B882CA95B5A9858F031">
    <w:name w:val="C9D2EE3E71DA46B882CA95B5A9858F03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347EDC30538452A8435EC0E34C91DE81">
    <w:name w:val="7347EDC30538452A8435EC0E34C91DE8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55CE3FBFE5A4E2EA4876982C9E7C08A">
    <w:name w:val="C55CE3FBFE5A4E2EA4876982C9E7C08A"/>
    <w:rsid w:val="00A4617A"/>
  </w:style>
  <w:style w:type="paragraph" w:customStyle="1" w:styleId="E8C4730A017948FDA8FBDC063CAFF8B8">
    <w:name w:val="E8C4730A017948FDA8FBDC063CAFF8B8"/>
    <w:rsid w:val="00A4617A"/>
  </w:style>
  <w:style w:type="paragraph" w:customStyle="1" w:styleId="E7F74C663A624B6A84CBB5176A34CFBC">
    <w:name w:val="E7F74C663A624B6A84CBB5176A34CFBC"/>
    <w:rsid w:val="00A4617A"/>
  </w:style>
  <w:style w:type="paragraph" w:customStyle="1" w:styleId="C9F3A0F155ED41659823836AEA31F63E">
    <w:name w:val="C9F3A0F155ED41659823836AEA31F63E"/>
    <w:rsid w:val="00A4617A"/>
  </w:style>
  <w:style w:type="paragraph" w:customStyle="1" w:styleId="8691022DD7C74232A9ACDF68B4BCCEB7">
    <w:name w:val="8691022DD7C74232A9ACDF68B4BCCEB7"/>
    <w:rsid w:val="00A4617A"/>
  </w:style>
  <w:style w:type="paragraph" w:customStyle="1" w:styleId="13BBD5CB892E4E78BEEEE3955FA25FD8">
    <w:name w:val="13BBD5CB892E4E78BEEEE3955FA25FD8"/>
    <w:rsid w:val="00A4617A"/>
  </w:style>
  <w:style w:type="paragraph" w:customStyle="1" w:styleId="B7E89519CA504240B302068F59C62B12">
    <w:name w:val="B7E89519CA504240B302068F59C62B12"/>
    <w:rsid w:val="00A4617A"/>
  </w:style>
  <w:style w:type="paragraph" w:customStyle="1" w:styleId="0FC9BF2664C84893871BC94602A80F53">
    <w:name w:val="0FC9BF2664C84893871BC94602A80F53"/>
    <w:rsid w:val="00A4617A"/>
  </w:style>
  <w:style w:type="paragraph" w:customStyle="1" w:styleId="F1425077B79D416F8DE84121103E1172">
    <w:name w:val="F1425077B79D416F8DE84121103E1172"/>
    <w:rsid w:val="00A4617A"/>
  </w:style>
  <w:style w:type="paragraph" w:customStyle="1" w:styleId="C833D7A7E3A9417DA3EAD0019B807351">
    <w:name w:val="C833D7A7E3A9417DA3EAD0019B807351"/>
    <w:rsid w:val="00A4617A"/>
  </w:style>
  <w:style w:type="paragraph" w:customStyle="1" w:styleId="809A885D72F148C8B09EAB6FE61056FF">
    <w:name w:val="809A885D72F148C8B09EAB6FE61056FF"/>
    <w:rsid w:val="00A4617A"/>
  </w:style>
  <w:style w:type="paragraph" w:customStyle="1" w:styleId="E150BB8177C04B0B829DBEF22077391A">
    <w:name w:val="E150BB8177C04B0B829DBEF22077391A"/>
    <w:rsid w:val="00A4617A"/>
  </w:style>
  <w:style w:type="paragraph" w:customStyle="1" w:styleId="3DE639CF45F6417F8978F5188B0A4352">
    <w:name w:val="3DE639CF45F6417F8978F5188B0A4352"/>
    <w:rsid w:val="00A4617A"/>
  </w:style>
  <w:style w:type="paragraph" w:customStyle="1" w:styleId="0611241372384FB7ADD5DFB9F2587657">
    <w:name w:val="0611241372384FB7ADD5DFB9F2587657"/>
    <w:rsid w:val="00A4617A"/>
  </w:style>
  <w:style w:type="paragraph" w:customStyle="1" w:styleId="0E61F31C62C74F2B86077CAA2DD9DC12">
    <w:name w:val="0E61F31C62C74F2B86077CAA2DD9DC12"/>
    <w:rsid w:val="00A4617A"/>
  </w:style>
  <w:style w:type="paragraph" w:customStyle="1" w:styleId="E81D3390996A49B8841B864A476F0994">
    <w:name w:val="E81D3390996A49B8841B864A476F0994"/>
    <w:rsid w:val="00A4617A"/>
  </w:style>
  <w:style w:type="paragraph" w:customStyle="1" w:styleId="6D511702879343348ACE21491C312693">
    <w:name w:val="6D511702879343348ACE21491C312693"/>
    <w:rsid w:val="00A4617A"/>
  </w:style>
  <w:style w:type="paragraph" w:customStyle="1" w:styleId="43C0617161EF4751A7A12B83C162B65B">
    <w:name w:val="43C0617161EF4751A7A12B83C162B65B"/>
    <w:rsid w:val="00A4617A"/>
  </w:style>
  <w:style w:type="paragraph" w:customStyle="1" w:styleId="5CD87FD6C58849898DC3355C0730D284">
    <w:name w:val="5CD87FD6C58849898DC3355C0730D284"/>
    <w:rsid w:val="00A4617A"/>
  </w:style>
  <w:style w:type="paragraph" w:customStyle="1" w:styleId="A0A367F32F304FA9BC66D69A8C60FE70">
    <w:name w:val="A0A367F32F304FA9BC66D69A8C60FE70"/>
    <w:rsid w:val="00A4617A"/>
  </w:style>
  <w:style w:type="paragraph" w:customStyle="1" w:styleId="892B71E35EF245E1A99D04CF3C42C7A5">
    <w:name w:val="892B71E35EF245E1A99D04CF3C42C7A5"/>
    <w:rsid w:val="00A4617A"/>
  </w:style>
  <w:style w:type="paragraph" w:customStyle="1" w:styleId="27E22BD31236455EA714B05F2759730B">
    <w:name w:val="27E22BD31236455EA714B05F2759730B"/>
    <w:rsid w:val="00A4617A"/>
  </w:style>
  <w:style w:type="paragraph" w:customStyle="1" w:styleId="19A8CB3537414704AB852C346C0B9E5C">
    <w:name w:val="19A8CB3537414704AB852C346C0B9E5C"/>
    <w:rsid w:val="00A4617A"/>
  </w:style>
  <w:style w:type="paragraph" w:customStyle="1" w:styleId="A39268B5413F42C098217D2B7256A52C">
    <w:name w:val="A39268B5413F42C098217D2B7256A52C"/>
    <w:rsid w:val="00A4617A"/>
  </w:style>
  <w:style w:type="paragraph" w:customStyle="1" w:styleId="F58C6162E5B44DACA3921122810395E6">
    <w:name w:val="F58C6162E5B44DACA3921122810395E6"/>
    <w:rsid w:val="00A4617A"/>
  </w:style>
  <w:style w:type="paragraph" w:customStyle="1" w:styleId="1457309DFE014F8DBE95588E71C6058B">
    <w:name w:val="1457309DFE014F8DBE95588E71C6058B"/>
    <w:rsid w:val="00A4617A"/>
  </w:style>
  <w:style w:type="paragraph" w:customStyle="1" w:styleId="08E3BCCCD02742FD9A5AC4E83C2A00EB">
    <w:name w:val="08E3BCCCD02742FD9A5AC4E83C2A00EB"/>
    <w:rsid w:val="00A4617A"/>
  </w:style>
  <w:style w:type="paragraph" w:customStyle="1" w:styleId="973C77F2071E4433A7C703FAB8DAB427">
    <w:name w:val="973C77F2071E4433A7C703FAB8DAB427"/>
    <w:rsid w:val="00A4617A"/>
  </w:style>
  <w:style w:type="paragraph" w:customStyle="1" w:styleId="8FC8F138D7104227AA0C71B6ACF13B51">
    <w:name w:val="8FC8F138D7104227AA0C71B6ACF13B51"/>
    <w:rsid w:val="00A4617A"/>
  </w:style>
  <w:style w:type="paragraph" w:customStyle="1" w:styleId="15D7E5A3403B4BE99EF723CC3830F9A0">
    <w:name w:val="15D7E5A3403B4BE99EF723CC3830F9A0"/>
    <w:rsid w:val="00A4617A"/>
  </w:style>
  <w:style w:type="paragraph" w:customStyle="1" w:styleId="DB87E7161D5644F195339FD85FA4F490">
    <w:name w:val="DB87E7161D5644F195339FD85FA4F490"/>
    <w:rsid w:val="00A4617A"/>
  </w:style>
  <w:style w:type="paragraph" w:customStyle="1" w:styleId="0E5AF227DD934607A124C6D339E5A5FC">
    <w:name w:val="0E5AF227DD934607A124C6D339E5A5FC"/>
    <w:rsid w:val="00A4617A"/>
  </w:style>
  <w:style w:type="paragraph" w:customStyle="1" w:styleId="1033D9BD2A8247EC969C197452407A64">
    <w:name w:val="1033D9BD2A8247EC969C197452407A64"/>
    <w:rsid w:val="00A4617A"/>
  </w:style>
  <w:style w:type="paragraph" w:customStyle="1" w:styleId="B7AA5F50C2ED4B24BCA9D7A59B26118F">
    <w:name w:val="B7AA5F50C2ED4B24BCA9D7A59B26118F"/>
    <w:rsid w:val="00A4617A"/>
  </w:style>
  <w:style w:type="paragraph" w:customStyle="1" w:styleId="13728672DF714508815713BE2A087608">
    <w:name w:val="13728672DF714508815713BE2A087608"/>
    <w:rsid w:val="00A4617A"/>
  </w:style>
  <w:style w:type="paragraph" w:customStyle="1" w:styleId="6330C4F7C08D413A8A2B33F4D8D12BB1">
    <w:name w:val="6330C4F7C08D413A8A2B33F4D8D12BB1"/>
    <w:rsid w:val="00A4617A"/>
  </w:style>
  <w:style w:type="paragraph" w:customStyle="1" w:styleId="255FBEEAE31444609D6171D5CC0CF31A">
    <w:name w:val="255FBEEAE31444609D6171D5CC0CF31A"/>
    <w:rsid w:val="00A4617A"/>
  </w:style>
  <w:style w:type="paragraph" w:customStyle="1" w:styleId="31E5197822A041D2BEA1CA0157D07C9E">
    <w:name w:val="31E5197822A041D2BEA1CA0157D07C9E"/>
    <w:rsid w:val="00A4617A"/>
  </w:style>
  <w:style w:type="paragraph" w:customStyle="1" w:styleId="07145912806A461481EE232E9E74C5E6">
    <w:name w:val="07145912806A461481EE232E9E74C5E6"/>
    <w:rsid w:val="00A4617A"/>
  </w:style>
  <w:style w:type="paragraph" w:customStyle="1" w:styleId="A1CECD86918449FE9B8C317944B06D23">
    <w:name w:val="A1CECD86918449FE9B8C317944B06D23"/>
    <w:rsid w:val="00A4617A"/>
  </w:style>
  <w:style w:type="paragraph" w:customStyle="1" w:styleId="848D4550A61E4ED495B79B49FBD32D66">
    <w:name w:val="848D4550A61E4ED495B79B49FBD32D66"/>
    <w:rsid w:val="00A4617A"/>
  </w:style>
  <w:style w:type="paragraph" w:customStyle="1" w:styleId="C74D3A31A9F542E2B5F6B28BFC10EBAC">
    <w:name w:val="C74D3A31A9F542E2B5F6B28BFC10EBAC"/>
    <w:rsid w:val="00A4617A"/>
  </w:style>
  <w:style w:type="paragraph" w:customStyle="1" w:styleId="EF8BC611A1F74B88B45055169553FF28">
    <w:name w:val="EF8BC611A1F74B88B45055169553FF28"/>
    <w:rsid w:val="00A4617A"/>
  </w:style>
  <w:style w:type="paragraph" w:customStyle="1" w:styleId="A5D61875062E435C8D519CEBA55A8272">
    <w:name w:val="A5D61875062E435C8D519CEBA55A8272"/>
    <w:rsid w:val="00A4617A"/>
  </w:style>
  <w:style w:type="paragraph" w:customStyle="1" w:styleId="789BD51063E541519522BADB84457EF3">
    <w:name w:val="789BD51063E541519522BADB84457EF3"/>
    <w:rsid w:val="00A4617A"/>
  </w:style>
  <w:style w:type="paragraph" w:customStyle="1" w:styleId="30673C8ED1154970AD9D3848B0D3639411">
    <w:name w:val="30673C8ED1154970AD9D3848B0D36394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9CA3F5D4B7384537B3A685B6B062BF3D2">
    <w:name w:val="9CA3F5D4B7384537B3A685B6B062BF3D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11">
    <w:name w:val="084760AD44C94B02A6D5E71B4F44507B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11">
    <w:name w:val="E245F98EAFF64AD69773280ED74A6B16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11">
    <w:name w:val="ABCFC0B1315E4109B2C293775D511596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11">
    <w:name w:val="3934712B51464F2EAA5A837ACFEB6198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6">
    <w:name w:val="BAFD87D1A36D4AD2BA98CCD9B40CAD80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6">
    <w:name w:val="67404D8B574A40909B7F80EE095A17FE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6">
    <w:name w:val="37767E58B68D4662BD5DE5E9F4997909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11">
    <w:name w:val="42AAC12DC8E94150BE48BD38FC3EF437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11">
    <w:name w:val="32E444ED9D174B169646C67D78619CE1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7">
    <w:name w:val="C2E23889CB22470F84BC62BA24B7FD6F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7">
    <w:name w:val="07CF9B81BD154DF78811C2447DAA36E2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7">
    <w:name w:val="BC975CE67AE14729AD5BA989632D0470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6">
    <w:name w:val="E5AE41774EA0441EBA75CC6F236B3D03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6">
    <w:name w:val="04FD1CFEF7E24B1C9ECEB9C1672CB52B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6">
    <w:name w:val="6E155349174A41FE9B42B93FA2F10C02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6">
    <w:name w:val="692ADCD6FAF141C4845FEB8FCE4598D4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7">
    <w:name w:val="664D3E23DD244FEBB4ED2829B09A378C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7">
    <w:name w:val="102F6AC2BE4348ED8387882847BBA4BA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11">
    <w:name w:val="D0F27B6C70B44001A03601C281EC79BE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11">
    <w:name w:val="AA02B71B156445D3A86EE17C2A067594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6">
    <w:name w:val="2EBFDE0380B24473BE5F3F8A56FC3CCD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172A93EB6E42F6AB8DF42435EF47BF2">
    <w:name w:val="7A172A93EB6E42F6AB8DF42435EF47BF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D3B574ECFE47EE923F4B32852459FA2">
    <w:name w:val="32D3B574ECFE47EE923F4B32852459FA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9F58E02953944BFBAD1B204EA849FC22">
    <w:name w:val="49F58E02953944BFBAD1B204EA849FC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1CB48D994A8428CBEC3D886E9AD7CD82">
    <w:name w:val="41CB48D994A8428CBEC3D886E9AD7CD8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76FBED1D574421C96EDC958AAF8834E2">
    <w:name w:val="176FBED1D574421C96EDC958AAF8834E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1FD000682B048A2AAB6B81BEE1C51522">
    <w:name w:val="B1FD000682B048A2AAB6B81BEE1C515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D2EE3E71DA46B882CA95B5A9858F032">
    <w:name w:val="C9D2EE3E71DA46B882CA95B5A9858F03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347EDC30538452A8435EC0E34C91DE82">
    <w:name w:val="7347EDC30538452A8435EC0E34C91DE8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5D61875062E435C8D519CEBA55A82721">
    <w:name w:val="A5D61875062E435C8D519CEBA55A827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F3B9FC576C2542F7A7B20615B32675B8">
    <w:name w:val="F3B9FC576C2542F7A7B20615B32675B8"/>
    <w:rsid w:val="00A4617A"/>
    <w:pPr>
      <w:spacing w:after="0" w:line="240" w:lineRule="auto"/>
    </w:pPr>
    <w:rPr>
      <w:rFonts w:ascii="Times New Roman" w:eastAsia="Times New Roman" w:hAnsi="Times New Roman" w:cs="Times New Roman"/>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11</Words>
  <Characters>3197</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he English School</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English School</dc:creator>
  <cp:lastModifiedBy>Elena Michaelides</cp:lastModifiedBy>
  <cp:revision>2</cp:revision>
  <cp:lastPrinted>2021-09-17T09:06:00Z</cp:lastPrinted>
  <dcterms:created xsi:type="dcterms:W3CDTF">2024-01-11T09:15:00Z</dcterms:created>
  <dcterms:modified xsi:type="dcterms:W3CDTF">2024-01-11T09:15:00Z</dcterms:modified>
</cp:coreProperties>
</file>